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D072F" w14:textId="77777777" w:rsidR="002B0623" w:rsidRPr="00427F79" w:rsidRDefault="002B0623" w:rsidP="00CE665B">
      <w:pPr>
        <w:pStyle w:val="Title"/>
        <w:ind w:right="-144"/>
        <w:rPr>
          <w:b/>
          <w:bCs/>
          <w:sz w:val="60"/>
          <w:szCs w:val="60"/>
        </w:rPr>
      </w:pPr>
      <w:bookmarkStart w:id="0" w:name="_Hlk117511030"/>
      <w:bookmarkEnd w:id="0"/>
      <w:r w:rsidRPr="00427F79">
        <w:rPr>
          <w:b/>
          <w:bCs/>
          <w:sz w:val="60"/>
          <w:szCs w:val="60"/>
          <w:lang w:val="de-DE"/>
        </w:rPr>
        <w:t>Paul Swan</w:t>
      </w:r>
    </w:p>
    <w:p w14:paraId="5359504B" w14:textId="1450C8D5" w:rsidR="002B0623" w:rsidRPr="003902DF" w:rsidRDefault="008C5840" w:rsidP="00CE665B">
      <w:pPr>
        <w:ind w:right="-144"/>
        <w:rPr>
          <w:rFonts w:asciiTheme="majorHAnsi" w:hAnsiTheme="majorHAnsi" w:cstheme="majorHAnsi"/>
          <w:sz w:val="22"/>
          <w:szCs w:val="22"/>
          <w:lang w:val="de-DE"/>
        </w:rPr>
      </w:pPr>
      <w:r w:rsidRPr="003902DF">
        <w:rPr>
          <w:rFonts w:asciiTheme="majorHAnsi" w:hAnsiTheme="majorHAnsi" w:cstheme="majorHAnsi"/>
          <w:noProof/>
          <w:sz w:val="22"/>
          <w:szCs w:val="22"/>
          <w:lang w:val="de-DE"/>
        </w:rPr>
        <w:drawing>
          <wp:anchor distT="0" distB="0" distL="114300" distR="114300" simplePos="0" relativeHeight="251659264" behindDoc="0" locked="0" layoutInCell="1" allowOverlap="1" wp14:anchorId="256A5F0F" wp14:editId="44E5334B">
            <wp:simplePos x="0" y="0"/>
            <wp:positionH relativeFrom="margin">
              <wp:align>left</wp:align>
            </wp:positionH>
            <wp:positionV relativeFrom="paragraph">
              <wp:posOffset>79375</wp:posOffset>
            </wp:positionV>
            <wp:extent cx="209550" cy="209550"/>
            <wp:effectExtent l="0" t="0" r="0" b="0"/>
            <wp:wrapNone/>
            <wp:docPr id="5" name="Graphic 5" descr="Envel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Envelope with solid fill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E5943" w:rsidRPr="003902DF">
        <w:rPr>
          <w:rFonts w:asciiTheme="majorHAnsi" w:hAnsiTheme="majorHAnsi" w:cstheme="majorHAnsi"/>
          <w:sz w:val="22"/>
          <w:szCs w:val="22"/>
          <w:lang w:val="de-DE"/>
        </w:rPr>
        <w:t xml:space="preserve">        </w:t>
      </w:r>
      <w:hyperlink r:id="rId10" w:history="1">
        <w:r w:rsidR="003E5943" w:rsidRPr="003902DF">
          <w:rPr>
            <w:rStyle w:val="Hyperlink"/>
            <w:rFonts w:asciiTheme="majorHAnsi" w:hAnsiTheme="majorHAnsi" w:cstheme="majorHAnsi"/>
            <w:sz w:val="22"/>
            <w:szCs w:val="22"/>
            <w:lang w:val="de-DE"/>
          </w:rPr>
          <w:t>peswan@live.com</w:t>
        </w:r>
      </w:hyperlink>
    </w:p>
    <w:p w14:paraId="416F509E" w14:textId="532D742B" w:rsidR="00434581" w:rsidRPr="003902DF" w:rsidRDefault="003E5943" w:rsidP="00CE665B">
      <w:pPr>
        <w:ind w:right="-144"/>
        <w:rPr>
          <w:rFonts w:asciiTheme="majorHAnsi" w:hAnsiTheme="majorHAnsi" w:cstheme="majorHAnsi"/>
          <w:sz w:val="22"/>
          <w:szCs w:val="22"/>
          <w:lang w:val="de-DE"/>
        </w:rPr>
      </w:pPr>
      <w:r w:rsidRPr="003902DF">
        <w:rPr>
          <w:rFonts w:asciiTheme="majorHAnsi" w:hAnsiTheme="majorHAnsi" w:cstheme="majorHAnsi"/>
          <w:noProof/>
          <w:sz w:val="22"/>
          <w:szCs w:val="22"/>
          <w:lang w:val="de-DE"/>
        </w:rPr>
        <w:drawing>
          <wp:anchor distT="0" distB="0" distL="114300" distR="114300" simplePos="0" relativeHeight="251658240" behindDoc="0" locked="0" layoutInCell="1" allowOverlap="1" wp14:anchorId="012C4178" wp14:editId="3011A343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209550" cy="209550"/>
            <wp:effectExtent l="0" t="0" r="0" b="0"/>
            <wp:wrapNone/>
            <wp:docPr id="4" name="Graphic 4" descr="Smart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Smart Phone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A4A12" w:rsidRPr="003902DF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Pr="003902DF">
        <w:rPr>
          <w:rFonts w:asciiTheme="majorHAnsi" w:hAnsiTheme="majorHAnsi" w:cstheme="majorHAnsi"/>
          <w:sz w:val="22"/>
          <w:szCs w:val="22"/>
          <w:lang w:val="de-DE"/>
        </w:rPr>
        <w:t xml:space="preserve">       </w:t>
      </w:r>
      <w:r w:rsidR="002B0623" w:rsidRPr="003902DF">
        <w:rPr>
          <w:rFonts w:asciiTheme="majorHAnsi" w:hAnsiTheme="majorHAnsi" w:cstheme="majorHAnsi"/>
          <w:sz w:val="22"/>
          <w:szCs w:val="22"/>
          <w:lang w:val="de-DE"/>
        </w:rPr>
        <w:t>425-246-2816</w:t>
      </w:r>
    </w:p>
    <w:p w14:paraId="60A1C567" w14:textId="75BA4F0E" w:rsidR="007C2E61" w:rsidRPr="003902DF" w:rsidRDefault="003636F5" w:rsidP="00CE665B">
      <w:pPr>
        <w:spacing w:before="0"/>
        <w:ind w:right="-144"/>
        <w:rPr>
          <w:rStyle w:val="Hyperlink"/>
          <w:rFonts w:asciiTheme="majorHAnsi" w:hAnsiTheme="majorHAnsi" w:cstheme="majorHAnsi"/>
          <w:sz w:val="22"/>
          <w:szCs w:val="22"/>
          <w:shd w:val="clear" w:color="auto" w:fill="FFFFFF"/>
          <w:lang w:val="de-DE"/>
        </w:rPr>
      </w:pPr>
      <w:r w:rsidRPr="003902DF">
        <w:rPr>
          <w:rFonts w:asciiTheme="majorHAnsi" w:hAnsiTheme="majorHAnsi" w:cstheme="majorHAnsi"/>
          <w:noProof/>
          <w:sz w:val="18"/>
          <w:szCs w:val="18"/>
        </w:rPr>
        <w:drawing>
          <wp:anchor distT="0" distB="0" distL="114300" distR="114300" simplePos="0" relativeHeight="251664384" behindDoc="0" locked="0" layoutInCell="1" allowOverlap="1" wp14:anchorId="242C9BC5" wp14:editId="7955E4F3">
            <wp:simplePos x="0" y="0"/>
            <wp:positionH relativeFrom="margin">
              <wp:align>left</wp:align>
            </wp:positionH>
            <wp:positionV relativeFrom="paragraph">
              <wp:posOffset>340360</wp:posOffset>
            </wp:positionV>
            <wp:extent cx="190500" cy="190500"/>
            <wp:effectExtent l="0" t="0" r="0" b="0"/>
            <wp:wrapNone/>
            <wp:docPr id="3" name="Picture 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duotone>
                        <a:prstClr val="black"/>
                        <a:schemeClr val="accent1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31934" w:rsidRPr="003902DF">
        <w:rPr>
          <w:rFonts w:asciiTheme="majorHAnsi" w:hAnsiTheme="majorHAnsi" w:cstheme="majorHAnsi"/>
          <w:noProof/>
          <w:shd w:val="clear" w:color="auto" w:fill="FFFFFF"/>
        </w:rPr>
        <w:drawing>
          <wp:anchor distT="0" distB="0" distL="114300" distR="114300" simplePos="0" relativeHeight="251660288" behindDoc="0" locked="0" layoutInCell="1" allowOverlap="1" wp14:anchorId="3DF92DE1" wp14:editId="29BB9468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82880" cy="182880"/>
            <wp:effectExtent l="0" t="0" r="762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4F54" w:rsidRPr="003902DF">
        <w:rPr>
          <w:rFonts w:asciiTheme="majorHAnsi" w:hAnsiTheme="majorHAnsi" w:cstheme="majorHAnsi"/>
          <w:shd w:val="clear" w:color="auto" w:fill="FFFFFF"/>
        </w:rPr>
        <w:t xml:space="preserve">   </w:t>
      </w:r>
      <w:r w:rsidR="00031934" w:rsidRPr="003902DF">
        <w:rPr>
          <w:rFonts w:asciiTheme="majorHAnsi" w:hAnsiTheme="majorHAnsi" w:cstheme="majorHAnsi"/>
          <w:shd w:val="clear" w:color="auto" w:fill="FFFFFF"/>
        </w:rPr>
        <w:t xml:space="preserve">  </w:t>
      </w:r>
      <w:r w:rsidRPr="003902DF">
        <w:rPr>
          <w:rFonts w:asciiTheme="majorHAnsi" w:hAnsiTheme="majorHAnsi" w:cstheme="majorHAnsi"/>
          <w:shd w:val="clear" w:color="auto" w:fill="FFFFFF"/>
        </w:rPr>
        <w:t xml:space="preserve">  </w:t>
      </w:r>
      <w:r w:rsidR="00031934" w:rsidRPr="003902DF">
        <w:rPr>
          <w:rFonts w:asciiTheme="majorHAnsi" w:hAnsiTheme="majorHAnsi" w:cstheme="majorHAnsi"/>
          <w:shd w:val="clear" w:color="auto" w:fill="FFFFFF"/>
        </w:rPr>
        <w:t xml:space="preserve"> </w:t>
      </w:r>
      <w:hyperlink r:id="rId15" w:history="1">
        <w:r w:rsidR="002B0623" w:rsidRPr="003902DF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  <w:lang w:val="de-DE"/>
          </w:rPr>
          <w:t>LinkedIn</w:t>
        </w:r>
      </w:hyperlink>
    </w:p>
    <w:p w14:paraId="2D761AB0" w14:textId="6B5FF5F9" w:rsidR="003636F5" w:rsidRPr="003902DF" w:rsidRDefault="003636F5" w:rsidP="00CE665B">
      <w:pPr>
        <w:pStyle w:val="NoSpacing"/>
        <w:spacing w:before="0" w:after="240" w:line="276" w:lineRule="auto"/>
        <w:ind w:right="-144"/>
        <w:rPr>
          <w:rFonts w:asciiTheme="majorHAnsi" w:hAnsiTheme="majorHAnsi" w:cstheme="majorHAnsi"/>
          <w:sz w:val="22"/>
          <w:szCs w:val="22"/>
        </w:rPr>
      </w:pPr>
      <w:r w:rsidRPr="003902DF">
        <w:rPr>
          <w:rFonts w:asciiTheme="majorHAnsi" w:hAnsiTheme="majorHAnsi" w:cstheme="majorHAnsi"/>
          <w:b/>
          <w:bCs/>
          <w:noProof/>
          <w:color w:val="4472C4" w:themeColor="accent1"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2DA1B5EB" wp14:editId="7D78E712">
            <wp:simplePos x="0" y="0"/>
            <wp:positionH relativeFrom="margin">
              <wp:posOffset>-31750</wp:posOffset>
            </wp:positionH>
            <wp:positionV relativeFrom="paragraph">
              <wp:posOffset>263525</wp:posOffset>
            </wp:positionV>
            <wp:extent cx="254000" cy="254000"/>
            <wp:effectExtent l="0" t="0" r="0" b="0"/>
            <wp:wrapNone/>
            <wp:docPr id="1" name="Graphic 1" descr="Mark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Marker with solid fill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902DF">
        <w:rPr>
          <w:rFonts w:asciiTheme="majorHAnsi" w:hAnsiTheme="majorHAnsi" w:cstheme="majorHAnsi"/>
          <w:sz w:val="22"/>
          <w:szCs w:val="22"/>
        </w:rPr>
        <w:t xml:space="preserve">        </w:t>
      </w:r>
      <w:hyperlink r:id="rId18" w:history="1">
        <w:r w:rsidR="00D10B0C" w:rsidRPr="003902DF">
          <w:rPr>
            <w:rStyle w:val="Hyperlink"/>
            <w:rFonts w:asciiTheme="majorHAnsi" w:hAnsiTheme="majorHAnsi" w:cstheme="majorHAnsi"/>
            <w:sz w:val="22"/>
            <w:szCs w:val="22"/>
          </w:rPr>
          <w:t>GitHub</w:t>
        </w:r>
      </w:hyperlink>
    </w:p>
    <w:p w14:paraId="3246F14D" w14:textId="041068BC" w:rsidR="0091658F" w:rsidRPr="003902DF" w:rsidRDefault="0091658F" w:rsidP="00CE665B">
      <w:pPr>
        <w:pStyle w:val="NoSpacing"/>
        <w:spacing w:after="240" w:line="276" w:lineRule="auto"/>
        <w:ind w:right="-144"/>
        <w:rPr>
          <w:rStyle w:val="Heading3Char"/>
          <w:rFonts w:asciiTheme="majorHAnsi" w:hAnsiTheme="majorHAnsi" w:cstheme="majorHAnsi"/>
          <w:sz w:val="18"/>
          <w:szCs w:val="18"/>
        </w:rPr>
      </w:pPr>
      <w:r w:rsidRPr="003902DF">
        <w:rPr>
          <w:rFonts w:asciiTheme="majorHAnsi" w:hAnsiTheme="majorHAnsi" w:cstheme="majorHAnsi"/>
          <w:sz w:val="22"/>
          <w:szCs w:val="22"/>
          <w:lang w:val="de-DE"/>
        </w:rPr>
        <w:t xml:space="preserve">       </w:t>
      </w:r>
      <w:r w:rsidR="003636F5" w:rsidRPr="003902DF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Pr="003902DF">
        <w:rPr>
          <w:rFonts w:asciiTheme="majorHAnsi" w:hAnsiTheme="majorHAnsi" w:cstheme="majorHAnsi"/>
          <w:sz w:val="22"/>
          <w:szCs w:val="22"/>
        </w:rPr>
        <w:t>Pullman, Washington, USA</w:t>
      </w:r>
    </w:p>
    <w:p w14:paraId="42992D28" w14:textId="0D3CAD02" w:rsidR="00391882" w:rsidRPr="003902DF" w:rsidRDefault="00FB6E4A" w:rsidP="00CE665B">
      <w:pPr>
        <w:ind w:right="-144"/>
        <w:rPr>
          <w:sz w:val="22"/>
          <w:szCs w:val="22"/>
        </w:rPr>
      </w:pPr>
      <w:r w:rsidRPr="003902DF">
        <w:rPr>
          <w:rStyle w:val="Heading3Char"/>
          <w:sz w:val="22"/>
          <w:szCs w:val="22"/>
        </w:rPr>
        <w:t>Portfolio:</w:t>
      </w:r>
      <w:r w:rsidR="00DB3CC7" w:rsidRPr="003902DF">
        <w:rPr>
          <w:rStyle w:val="Heading3Char"/>
          <w:sz w:val="22"/>
          <w:szCs w:val="22"/>
        </w:rPr>
        <w:t xml:space="preserve"> </w:t>
      </w:r>
      <w:hyperlink r:id="rId19" w:history="1">
        <w:r w:rsidR="0091658F" w:rsidRPr="003902DF">
          <w:rPr>
            <w:rStyle w:val="Hyperlink"/>
            <w:sz w:val="22"/>
            <w:szCs w:val="22"/>
          </w:rPr>
          <w:t>https://paulswan.dev</w:t>
        </w:r>
      </w:hyperlink>
    </w:p>
    <w:p w14:paraId="587DE758" w14:textId="2552F531" w:rsidR="00526350" w:rsidRPr="003902DF" w:rsidRDefault="002B0623" w:rsidP="00CE665B">
      <w:pPr>
        <w:pStyle w:val="Heading1"/>
        <w:spacing w:before="0" w:after="240"/>
        <w:ind w:right="-144"/>
        <w:rPr>
          <w:sz w:val="20"/>
          <w:szCs w:val="20"/>
        </w:rPr>
      </w:pPr>
      <w:r w:rsidRPr="003902DF">
        <w:rPr>
          <w:sz w:val="20"/>
          <w:szCs w:val="20"/>
        </w:rPr>
        <w:t>W</w:t>
      </w:r>
      <w:r w:rsidR="00526350" w:rsidRPr="003902DF">
        <w:rPr>
          <w:sz w:val="20"/>
          <w:szCs w:val="20"/>
        </w:rPr>
        <w:t xml:space="preserve">ashington State University </w:t>
      </w:r>
    </w:p>
    <w:p w14:paraId="244DB2C4" w14:textId="77777777" w:rsidR="00C735C7" w:rsidRPr="00CE665B" w:rsidRDefault="00C735C7" w:rsidP="00CE665B">
      <w:pPr>
        <w:spacing w:before="0" w:after="0"/>
        <w:ind w:right="-144"/>
      </w:pPr>
      <w:r w:rsidRPr="00CE665B">
        <w:rPr>
          <w:b/>
          <w:bCs/>
          <w:color w:val="4472C4" w:themeColor="accent1"/>
        </w:rPr>
        <w:t>Major:</w:t>
      </w:r>
      <w:r w:rsidRPr="00CE665B">
        <w:rPr>
          <w:color w:val="4472C4" w:themeColor="accent1"/>
        </w:rPr>
        <w:t xml:space="preserve"> </w:t>
      </w:r>
      <w:r w:rsidR="00C93715" w:rsidRPr="00CE665B">
        <w:t xml:space="preserve">Digital Technology and Culture </w:t>
      </w:r>
    </w:p>
    <w:p w14:paraId="09651BDE" w14:textId="3265CD17" w:rsidR="00CB30AB" w:rsidRDefault="00C735C7" w:rsidP="00D54669">
      <w:pPr>
        <w:spacing w:before="0" w:after="0"/>
        <w:ind w:right="-144"/>
      </w:pPr>
      <w:r w:rsidRPr="00CE665B">
        <w:rPr>
          <w:b/>
          <w:bCs/>
          <w:color w:val="4472C4" w:themeColor="accent1"/>
        </w:rPr>
        <w:t>Minor:</w:t>
      </w:r>
      <w:r w:rsidRPr="00CE665B">
        <w:rPr>
          <w:color w:val="4472C4" w:themeColor="accent1"/>
        </w:rPr>
        <w:t xml:space="preserve"> </w:t>
      </w:r>
      <w:r w:rsidR="00981C5F" w:rsidRPr="00CE665B">
        <w:t>Computer Science</w:t>
      </w:r>
    </w:p>
    <w:p w14:paraId="770E82B9" w14:textId="3804D6AE" w:rsidR="00BF22D0" w:rsidRPr="00CE665B" w:rsidRDefault="00BF22D0" w:rsidP="00D54669">
      <w:pPr>
        <w:spacing w:before="0" w:after="0"/>
        <w:ind w:right="-144"/>
      </w:pPr>
      <w:r w:rsidRPr="00D54669">
        <w:rPr>
          <w:b/>
          <w:bCs/>
          <w:color w:val="4472C4" w:themeColor="accent1"/>
        </w:rPr>
        <w:t>Graduation</w:t>
      </w:r>
      <w:r w:rsidR="00D54669" w:rsidRPr="00D54669">
        <w:rPr>
          <w:b/>
          <w:bCs/>
          <w:color w:val="4472C4" w:themeColor="accent1"/>
        </w:rPr>
        <w:t xml:space="preserve"> Date</w:t>
      </w:r>
      <w:r w:rsidRPr="00D54669">
        <w:rPr>
          <w:b/>
          <w:bCs/>
          <w:color w:val="4472C4" w:themeColor="accent1"/>
        </w:rPr>
        <w:t>:</w:t>
      </w:r>
      <w:r w:rsidRPr="00D54669">
        <w:rPr>
          <w:color w:val="4472C4" w:themeColor="accent1"/>
        </w:rPr>
        <w:t xml:space="preserve"> </w:t>
      </w:r>
      <w:r>
        <w:t>Fall 2023</w:t>
      </w:r>
    </w:p>
    <w:p w14:paraId="6D722499" w14:textId="71111CF4" w:rsidR="00F34A67" w:rsidRPr="003902DF" w:rsidRDefault="00BD55E6" w:rsidP="00CE665B">
      <w:pPr>
        <w:pStyle w:val="Heading1"/>
        <w:ind w:right="-144"/>
        <w:rPr>
          <w:sz w:val="20"/>
          <w:szCs w:val="20"/>
        </w:rPr>
      </w:pPr>
      <w:r w:rsidRPr="003902DF">
        <w:rPr>
          <w:sz w:val="20"/>
          <w:szCs w:val="20"/>
        </w:rPr>
        <w:t>S</w:t>
      </w:r>
      <w:r w:rsidR="004D7F17" w:rsidRPr="003902DF">
        <w:rPr>
          <w:sz w:val="20"/>
          <w:szCs w:val="20"/>
        </w:rPr>
        <w:t>kills</w:t>
      </w:r>
      <w:r w:rsidR="003C1180" w:rsidRPr="003902DF">
        <w:rPr>
          <w:sz w:val="20"/>
          <w:szCs w:val="20"/>
        </w:rPr>
        <w:t>:</w:t>
      </w:r>
    </w:p>
    <w:p w14:paraId="0F4E0DF7" w14:textId="5FFD1649" w:rsidR="00CC19F4" w:rsidRPr="00CE665B" w:rsidRDefault="00DD4CE7" w:rsidP="00CE665B">
      <w:pPr>
        <w:ind w:right="-144"/>
      </w:pPr>
      <w:r w:rsidRPr="00CE665B">
        <w:t xml:space="preserve">Leadership, </w:t>
      </w:r>
      <w:r w:rsidR="00093CE5" w:rsidRPr="00CE665B">
        <w:t xml:space="preserve">Angular, AngularJS, </w:t>
      </w:r>
      <w:r w:rsidR="004D7F17" w:rsidRPr="00CE665B">
        <w:t>Microsoft Office,</w:t>
      </w:r>
      <w:r w:rsidR="00156E69" w:rsidRPr="00CE665B">
        <w:t xml:space="preserve"> Post</w:t>
      </w:r>
      <w:r w:rsidR="00546EED" w:rsidRPr="00CE665B">
        <w:t>g</w:t>
      </w:r>
      <w:r w:rsidR="00156E69" w:rsidRPr="00CE665B">
        <w:t>reSQL,</w:t>
      </w:r>
      <w:r w:rsidR="006C4545">
        <w:t xml:space="preserve"> SQL,</w:t>
      </w:r>
      <w:r w:rsidR="004D7F17" w:rsidRPr="00CE665B">
        <w:t xml:space="preserve"> Chief Architect</w:t>
      </w:r>
      <w:r w:rsidR="00637A52" w:rsidRPr="00CE665B">
        <w:t>,</w:t>
      </w:r>
      <w:r w:rsidR="006C4545">
        <w:t xml:space="preserve"> Cassandra,</w:t>
      </w:r>
      <w:r w:rsidR="00637A52" w:rsidRPr="00CE665B">
        <w:t xml:space="preserve"> Minecraft,</w:t>
      </w:r>
      <w:r w:rsidR="000A122E" w:rsidRPr="00CE665B">
        <w:t xml:space="preserve"> </w:t>
      </w:r>
      <w:r w:rsidR="00964001" w:rsidRPr="00CE665B">
        <w:t>JetBrains</w:t>
      </w:r>
      <w:r w:rsidR="00BD166C" w:rsidRPr="00CE665B">
        <w:t xml:space="preserve">, </w:t>
      </w:r>
      <w:r w:rsidR="003F39B0" w:rsidRPr="00CE665B">
        <w:t xml:space="preserve">Node.js, </w:t>
      </w:r>
      <w:r w:rsidR="00964001" w:rsidRPr="00CE665B">
        <w:t>WebStorm</w:t>
      </w:r>
      <w:r w:rsidR="003D3943" w:rsidRPr="00CE665B">
        <w:t>, CSS and HTML.</w:t>
      </w:r>
      <w:r w:rsidR="00917850" w:rsidRPr="00CE665B">
        <w:t xml:space="preserve"> </w:t>
      </w:r>
      <w:r w:rsidR="00CC19F4" w:rsidRPr="00CE665B">
        <w:t>Basic knowledge of Photoshop from class</w:t>
      </w:r>
      <w:r w:rsidR="009D6BF9" w:rsidRPr="00CE665B">
        <w:t>es</w:t>
      </w:r>
      <w:r w:rsidR="00CE09EA" w:rsidRPr="00CE665B">
        <w:t>.</w:t>
      </w:r>
      <w:r w:rsidR="009D6BF9" w:rsidRPr="00CE665B">
        <w:t xml:space="preserve"> </w:t>
      </w:r>
      <w:r w:rsidR="00CE09EA" w:rsidRPr="00CE665B">
        <w:t>A</w:t>
      </w:r>
      <w:r w:rsidR="00B44D54" w:rsidRPr="00CE665B">
        <w:t>pplication of Agile Development</w:t>
      </w:r>
      <w:r w:rsidR="00CE09EA" w:rsidRPr="00CE665B">
        <w:t>, application of AI image generation to photo editing.</w:t>
      </w:r>
    </w:p>
    <w:p w14:paraId="6692D066" w14:textId="71738930" w:rsidR="0009599C" w:rsidRPr="003902DF" w:rsidRDefault="0009599C" w:rsidP="00CE665B">
      <w:pPr>
        <w:pStyle w:val="Heading2"/>
        <w:ind w:right="-144"/>
        <w:rPr>
          <w:sz w:val="18"/>
          <w:szCs w:val="18"/>
        </w:rPr>
      </w:pPr>
      <w:r w:rsidRPr="003902DF">
        <w:rPr>
          <w:sz w:val="18"/>
          <w:szCs w:val="18"/>
        </w:rPr>
        <w:t xml:space="preserve">Programming </w:t>
      </w:r>
      <w:r w:rsidR="006E34A8" w:rsidRPr="003902DF">
        <w:rPr>
          <w:sz w:val="18"/>
          <w:szCs w:val="18"/>
        </w:rPr>
        <w:t>Languages</w:t>
      </w:r>
      <w:r w:rsidRPr="003902DF">
        <w:rPr>
          <w:sz w:val="18"/>
          <w:szCs w:val="18"/>
        </w:rPr>
        <w:t>:</w:t>
      </w:r>
    </w:p>
    <w:p w14:paraId="60310E35" w14:textId="566DA745" w:rsidR="00146FC9" w:rsidRPr="00CE665B" w:rsidRDefault="006F7B14" w:rsidP="00CE665B">
      <w:pPr>
        <w:ind w:right="-144"/>
      </w:pPr>
      <w:r w:rsidRPr="00CE665B">
        <w:t xml:space="preserve">TypeScript, </w:t>
      </w:r>
      <w:r w:rsidR="006E34A8" w:rsidRPr="00CE665B">
        <w:t>JavaScript</w:t>
      </w:r>
      <w:r w:rsidR="00393438" w:rsidRPr="00CE665B">
        <w:t>,</w:t>
      </w:r>
      <w:r w:rsidR="00AA3D10" w:rsidRPr="00CE665B">
        <w:t xml:space="preserve"> SQL,</w:t>
      </w:r>
      <w:r w:rsidR="00393438" w:rsidRPr="00CE665B">
        <w:t xml:space="preserve"> </w:t>
      </w:r>
      <w:r w:rsidR="00C127C1" w:rsidRPr="00CE665B">
        <w:t>HTML and</w:t>
      </w:r>
      <w:r w:rsidR="009D6BF9" w:rsidRPr="00CE665B">
        <w:t xml:space="preserve"> </w:t>
      </w:r>
      <w:r w:rsidR="00C127C1" w:rsidRPr="00CE665B">
        <w:t>CSS.</w:t>
      </w:r>
    </w:p>
    <w:p w14:paraId="2CFE3534" w14:textId="3C254489" w:rsidR="00281680" w:rsidRPr="003902DF" w:rsidRDefault="009B304E" w:rsidP="00CE665B">
      <w:pPr>
        <w:pStyle w:val="Heading2"/>
        <w:ind w:right="-144"/>
        <w:rPr>
          <w:sz w:val="18"/>
          <w:szCs w:val="18"/>
        </w:rPr>
      </w:pPr>
      <w:r w:rsidRPr="003902DF">
        <w:rPr>
          <w:sz w:val="18"/>
          <w:szCs w:val="18"/>
        </w:rPr>
        <w:t xml:space="preserve">Computer Science related </w:t>
      </w:r>
      <w:r w:rsidR="0077639E" w:rsidRPr="003902DF">
        <w:rPr>
          <w:sz w:val="18"/>
          <w:szCs w:val="18"/>
        </w:rPr>
        <w:t>Courses</w:t>
      </w:r>
    </w:p>
    <w:p w14:paraId="60413C78" w14:textId="01B70347" w:rsidR="0077639E" w:rsidRPr="003902DF" w:rsidRDefault="00F50373" w:rsidP="00CE665B">
      <w:pPr>
        <w:pStyle w:val="Heading3"/>
        <w:spacing w:before="0"/>
        <w:ind w:right="-144"/>
        <w:rPr>
          <w:sz w:val="18"/>
          <w:szCs w:val="18"/>
        </w:rPr>
      </w:pPr>
      <w:r w:rsidRPr="003902DF">
        <w:rPr>
          <w:sz w:val="18"/>
          <w:szCs w:val="18"/>
        </w:rPr>
        <w:t>Taken:</w:t>
      </w:r>
    </w:p>
    <w:p w14:paraId="7DED33E1" w14:textId="5943786F" w:rsidR="00A224E1" w:rsidRPr="00CE665B" w:rsidRDefault="009E4D0A" w:rsidP="00CE665B">
      <w:pPr>
        <w:spacing w:after="0"/>
        <w:ind w:right="-144"/>
      </w:pPr>
      <w:r w:rsidRPr="00CE665B">
        <w:t>Computer Programming</w:t>
      </w:r>
      <w:r w:rsidR="00B957E7" w:rsidRPr="00CE665B">
        <w:t>, Program Design and Development</w:t>
      </w:r>
      <w:r w:rsidR="009048B7" w:rsidRPr="00CE665B">
        <w:t xml:space="preserve">, </w:t>
      </w:r>
      <w:r w:rsidR="00B14634" w:rsidRPr="00CE665B">
        <w:t>Logi</w:t>
      </w:r>
      <w:r w:rsidR="00A92947" w:rsidRPr="00CE665B">
        <w:t>c</w:t>
      </w:r>
      <w:r w:rsidR="00466DC6" w:rsidRPr="00CE665B">
        <w:t xml:space="preserve">, </w:t>
      </w:r>
      <w:r w:rsidR="00A224E1" w:rsidRPr="00CE665B">
        <w:t>Data Structures</w:t>
      </w:r>
      <w:r w:rsidR="00466DC6" w:rsidRPr="00CE665B">
        <w:t xml:space="preserve">, </w:t>
      </w:r>
      <w:r w:rsidR="00B07DB7" w:rsidRPr="00CE665B">
        <w:t>Advanced</w:t>
      </w:r>
      <w:r w:rsidR="00A224E1" w:rsidRPr="00CE665B">
        <w:t xml:space="preserve"> Data Structures</w:t>
      </w:r>
      <w:r w:rsidR="00A254DD" w:rsidRPr="00CE665B">
        <w:t>, Human Computer Interaction, Digital Technology and Culture</w:t>
      </w:r>
      <w:r w:rsidR="00A8594F" w:rsidRPr="00CE665B">
        <w:t>,</w:t>
      </w:r>
      <w:r w:rsidR="00A254DD" w:rsidRPr="00CE665B">
        <w:t xml:space="preserve"> Software Engineering I.</w:t>
      </w:r>
    </w:p>
    <w:p w14:paraId="43C5154A" w14:textId="7ACE9E02" w:rsidR="00A8594F" w:rsidRPr="003902DF" w:rsidRDefault="00F50373" w:rsidP="00CE665B">
      <w:pPr>
        <w:pStyle w:val="Heading3"/>
        <w:spacing w:before="100"/>
        <w:ind w:right="-144"/>
        <w:rPr>
          <w:sz w:val="18"/>
          <w:szCs w:val="18"/>
        </w:rPr>
      </w:pPr>
      <w:r w:rsidRPr="003902DF">
        <w:rPr>
          <w:sz w:val="18"/>
          <w:szCs w:val="18"/>
        </w:rPr>
        <w:t>Takin</w:t>
      </w:r>
      <w:r w:rsidR="00A2479B" w:rsidRPr="003902DF">
        <w:rPr>
          <w:sz w:val="18"/>
          <w:szCs w:val="18"/>
        </w:rPr>
        <w:t>g</w:t>
      </w:r>
      <w:r w:rsidR="006634D1" w:rsidRPr="003902DF">
        <w:rPr>
          <w:sz w:val="18"/>
          <w:szCs w:val="18"/>
        </w:rPr>
        <w:t>:</w:t>
      </w:r>
    </w:p>
    <w:p w14:paraId="6460B56B" w14:textId="241933F7" w:rsidR="001E5B49" w:rsidRPr="00CE665B" w:rsidRDefault="00A8594F" w:rsidP="00CE665B">
      <w:pPr>
        <w:ind w:right="-144"/>
      </w:pPr>
      <w:r w:rsidRPr="00CE665B">
        <w:t xml:space="preserve">Digital Technology and Culture II, </w:t>
      </w:r>
      <w:r w:rsidR="00F4669E" w:rsidRPr="00CE665B">
        <w:t>Web Development</w:t>
      </w:r>
      <w:r w:rsidR="00750212" w:rsidRPr="00CE665B">
        <w:t xml:space="preserve"> </w:t>
      </w:r>
      <w:r w:rsidR="006738A3" w:rsidRPr="00CE665B">
        <w:t>and Big Data</w:t>
      </w:r>
      <w:r w:rsidR="00F02280" w:rsidRPr="00CE665B">
        <w:t>.</w:t>
      </w:r>
    </w:p>
    <w:p w14:paraId="7C809BB3" w14:textId="77777777" w:rsidR="003902DF" w:rsidRDefault="003902DF" w:rsidP="000600EC">
      <w:pPr>
        <w:spacing w:line="240" w:lineRule="auto"/>
        <w:ind w:right="-144"/>
        <w:rPr>
          <w:sz w:val="22"/>
          <w:szCs w:val="22"/>
        </w:rPr>
      </w:pPr>
    </w:p>
    <w:p w14:paraId="03AA66FE" w14:textId="77777777" w:rsidR="00561FB0" w:rsidRDefault="00561FB0" w:rsidP="000600EC">
      <w:pPr>
        <w:spacing w:line="240" w:lineRule="auto"/>
        <w:ind w:right="-144"/>
        <w:rPr>
          <w:sz w:val="22"/>
          <w:szCs w:val="22"/>
        </w:rPr>
      </w:pPr>
    </w:p>
    <w:p w14:paraId="3972A4B8" w14:textId="77777777" w:rsidR="00CE665B" w:rsidRDefault="00CE665B" w:rsidP="000600EC">
      <w:pPr>
        <w:spacing w:line="240" w:lineRule="auto"/>
        <w:ind w:right="-144"/>
        <w:rPr>
          <w:sz w:val="22"/>
          <w:szCs w:val="22"/>
        </w:rPr>
      </w:pPr>
    </w:p>
    <w:p w14:paraId="0D9B591B" w14:textId="0B77DFDD" w:rsidR="00FD0EA8" w:rsidRPr="003902DF" w:rsidRDefault="00FD0EA8" w:rsidP="00FD0EA8">
      <w:pPr>
        <w:pStyle w:val="Heading1"/>
        <w:ind w:right="-144"/>
        <w:rPr>
          <w:sz w:val="20"/>
          <w:szCs w:val="20"/>
        </w:rPr>
      </w:pPr>
      <w:r w:rsidRPr="003902DF">
        <w:rPr>
          <w:sz w:val="20"/>
          <w:szCs w:val="20"/>
        </w:rPr>
        <w:t>work experiance:</w:t>
      </w:r>
    </w:p>
    <w:p w14:paraId="7C7BB728" w14:textId="6BB957BB" w:rsidR="000979DE" w:rsidRPr="00FF236F" w:rsidRDefault="000979DE" w:rsidP="000979DE">
      <w:pPr>
        <w:spacing w:after="0" w:line="240" w:lineRule="auto"/>
        <w:ind w:right="-144"/>
        <w:rPr>
          <w:color w:val="4472C4" w:themeColor="accent1"/>
        </w:rPr>
      </w:pPr>
      <w:r>
        <w:rPr>
          <w:b/>
          <w:bCs/>
          <w:color w:val="4472C4" w:themeColor="accent1"/>
        </w:rPr>
        <w:t>Tutoring</w:t>
      </w:r>
      <w:r w:rsidRPr="00FF236F">
        <w:rPr>
          <w:color w:val="4472C4" w:themeColor="accent1"/>
        </w:rPr>
        <w:tab/>
      </w:r>
      <w:r w:rsidRPr="00FF236F">
        <w:rPr>
          <w:color w:val="4472C4" w:themeColor="accent1"/>
        </w:rPr>
        <w:tab/>
        <w:t xml:space="preserve">   </w:t>
      </w:r>
      <w:r>
        <w:rPr>
          <w:color w:val="4472C4" w:themeColor="accent1"/>
        </w:rPr>
        <w:tab/>
      </w:r>
      <w:r>
        <w:rPr>
          <w:color w:val="4472C4" w:themeColor="accent1"/>
        </w:rPr>
        <w:tab/>
      </w:r>
      <w:r>
        <w:rPr>
          <w:color w:val="4472C4" w:themeColor="accent1"/>
        </w:rPr>
        <w:tab/>
      </w:r>
      <w:r>
        <w:rPr>
          <w:color w:val="4472C4" w:themeColor="accent1"/>
        </w:rPr>
        <w:tab/>
        <w:t xml:space="preserve">   </w:t>
      </w:r>
      <w:r>
        <w:rPr>
          <w:rStyle w:val="Emphasis"/>
        </w:rPr>
        <w:t>Oct</w:t>
      </w:r>
      <w:r w:rsidRPr="00FF236F">
        <w:rPr>
          <w:rStyle w:val="Emphasis"/>
        </w:rPr>
        <w:t xml:space="preserve"> 202</w:t>
      </w:r>
      <w:r>
        <w:rPr>
          <w:rStyle w:val="Emphasis"/>
        </w:rPr>
        <w:t>2</w:t>
      </w:r>
      <w:r w:rsidRPr="00FF236F">
        <w:rPr>
          <w:rStyle w:val="Emphasis"/>
        </w:rPr>
        <w:t xml:space="preserve"> – </w:t>
      </w:r>
      <w:r>
        <w:rPr>
          <w:rStyle w:val="Emphasis"/>
        </w:rPr>
        <w:t>present</w:t>
      </w:r>
      <w:r w:rsidRPr="00FF236F">
        <w:rPr>
          <w:rStyle w:val="Emphasis"/>
        </w:rPr>
        <w:t xml:space="preserve"> 2022</w:t>
      </w:r>
    </w:p>
    <w:p w14:paraId="31FED946" w14:textId="4FDC5B14" w:rsidR="00104A64" w:rsidRPr="00920B8E" w:rsidRDefault="00092185" w:rsidP="003924D5">
      <w:pPr>
        <w:pStyle w:val="ListParagraph"/>
        <w:numPr>
          <w:ilvl w:val="0"/>
          <w:numId w:val="3"/>
        </w:numPr>
        <w:spacing w:after="0" w:line="240" w:lineRule="auto"/>
        <w:ind w:right="-144"/>
      </w:pPr>
      <w:r>
        <w:t>A</w:t>
      </w:r>
      <w:r w:rsidR="0091032B">
        <w:t>ssisted</w:t>
      </w:r>
      <w:r w:rsidR="00165626" w:rsidRPr="00920B8E">
        <w:t xml:space="preserve"> people in </w:t>
      </w:r>
      <w:r w:rsidR="00D65E23">
        <w:t>HTML and CSS</w:t>
      </w:r>
      <w:r w:rsidR="00165626" w:rsidRPr="00920B8E">
        <w:t xml:space="preserve"> related </w:t>
      </w:r>
      <w:proofErr w:type="gramStart"/>
      <w:r w:rsidR="00D65E23">
        <w:t>project</w:t>
      </w:r>
      <w:r w:rsidR="00951327">
        <w:t>s</w:t>
      </w:r>
      <w:proofErr w:type="gramEnd"/>
      <w:r w:rsidR="00D54669">
        <w:t xml:space="preserve"> </w:t>
      </w:r>
      <w:r w:rsidR="00DB31AD">
        <w:t>part time</w:t>
      </w:r>
      <w:r w:rsidR="003C0304">
        <w:t xml:space="preserve"> for 6 hours so far</w:t>
      </w:r>
      <w:r w:rsidR="00DB31AD">
        <w:t>.</w:t>
      </w:r>
    </w:p>
    <w:p w14:paraId="1B4D6AA2" w14:textId="52CAA006" w:rsidR="00595749" w:rsidRPr="003902DF" w:rsidRDefault="00531FDD" w:rsidP="003902DF">
      <w:pPr>
        <w:pStyle w:val="Heading1"/>
        <w:ind w:right="-144"/>
        <w:rPr>
          <w:sz w:val="20"/>
          <w:szCs w:val="20"/>
        </w:rPr>
      </w:pPr>
      <w:r w:rsidRPr="003902DF">
        <w:rPr>
          <w:sz w:val="20"/>
          <w:szCs w:val="20"/>
        </w:rPr>
        <w:t xml:space="preserve">SELECTED </w:t>
      </w:r>
      <w:r w:rsidR="003E5E55" w:rsidRPr="003902DF">
        <w:rPr>
          <w:sz w:val="20"/>
          <w:szCs w:val="20"/>
        </w:rPr>
        <w:t>Projects</w:t>
      </w:r>
      <w:r w:rsidR="00897A02" w:rsidRPr="003902DF">
        <w:rPr>
          <w:sz w:val="20"/>
          <w:szCs w:val="20"/>
        </w:rPr>
        <w:t>:</w:t>
      </w:r>
    </w:p>
    <w:p w14:paraId="551309C1" w14:textId="47EA7C04" w:rsidR="00316D7B" w:rsidRPr="00FF236F" w:rsidRDefault="00707C95" w:rsidP="004A7BA6">
      <w:pPr>
        <w:spacing w:after="0" w:line="240" w:lineRule="auto"/>
        <w:ind w:right="-144"/>
        <w:rPr>
          <w:color w:val="4472C4" w:themeColor="accent1"/>
        </w:rPr>
      </w:pPr>
      <w:r w:rsidRPr="00FF236F">
        <w:rPr>
          <w:b/>
          <w:bCs/>
          <w:color w:val="4472C4" w:themeColor="accent1"/>
        </w:rPr>
        <w:t xml:space="preserve">Portfolio </w:t>
      </w:r>
      <w:r w:rsidR="00C725CD" w:rsidRPr="00FF236F">
        <w:rPr>
          <w:b/>
          <w:bCs/>
          <w:color w:val="4472C4" w:themeColor="accent1"/>
        </w:rPr>
        <w:t>Website</w:t>
      </w:r>
      <w:r w:rsidR="002142EE" w:rsidRPr="00FF236F">
        <w:rPr>
          <w:b/>
          <w:bCs/>
          <w:color w:val="4472C4" w:themeColor="accent1"/>
        </w:rPr>
        <w:t xml:space="preserve">| </w:t>
      </w:r>
      <w:r w:rsidR="002142EE" w:rsidRPr="00FF236F">
        <w:rPr>
          <w:color w:val="4472C4" w:themeColor="accent1"/>
        </w:rPr>
        <w:t>NodeJS</w:t>
      </w:r>
      <w:r w:rsidR="00377521" w:rsidRPr="00FF236F">
        <w:rPr>
          <w:color w:val="4472C4" w:themeColor="accent1"/>
        </w:rPr>
        <w:t xml:space="preserve">, </w:t>
      </w:r>
      <w:r w:rsidR="002142EE" w:rsidRPr="00FF236F">
        <w:rPr>
          <w:color w:val="4472C4" w:themeColor="accent1"/>
        </w:rPr>
        <w:t>Angular</w:t>
      </w:r>
      <w:r w:rsidR="00377521" w:rsidRPr="00FF236F">
        <w:rPr>
          <w:color w:val="4472C4" w:themeColor="accent1"/>
        </w:rPr>
        <w:tab/>
      </w:r>
      <w:r w:rsidR="0018695E" w:rsidRPr="00FF236F">
        <w:rPr>
          <w:color w:val="4472C4" w:themeColor="accent1"/>
        </w:rPr>
        <w:tab/>
        <w:t xml:space="preserve">   </w:t>
      </w:r>
      <w:r w:rsidR="0018695E" w:rsidRPr="00FF236F">
        <w:rPr>
          <w:rStyle w:val="Emphasis"/>
        </w:rPr>
        <w:t>Dec 2021</w:t>
      </w:r>
      <w:r w:rsidRPr="00FF236F">
        <w:rPr>
          <w:rStyle w:val="Emphasis"/>
        </w:rPr>
        <w:t xml:space="preserve"> – </w:t>
      </w:r>
      <w:r w:rsidR="0018695E" w:rsidRPr="00FF236F">
        <w:rPr>
          <w:rStyle w:val="Emphasis"/>
        </w:rPr>
        <w:t>October 2022</w:t>
      </w:r>
    </w:p>
    <w:p w14:paraId="6AABE54E" w14:textId="56F04014" w:rsidR="003924D5" w:rsidRDefault="003924D5" w:rsidP="003924D5">
      <w:pPr>
        <w:pStyle w:val="ListParagraph"/>
        <w:numPr>
          <w:ilvl w:val="0"/>
          <w:numId w:val="3"/>
        </w:numPr>
      </w:pPr>
      <w:r>
        <w:t>Showcases Projects and Angular abilities</w:t>
      </w:r>
      <w:r w:rsidR="00CA22D8">
        <w:t>, took over 100 hours.</w:t>
      </w:r>
    </w:p>
    <w:p w14:paraId="5F740ED6" w14:textId="6022545B" w:rsidR="003924D5" w:rsidRDefault="00092185" w:rsidP="003924D5">
      <w:pPr>
        <w:pStyle w:val="ListParagraph"/>
        <w:numPr>
          <w:ilvl w:val="0"/>
          <w:numId w:val="3"/>
        </w:numPr>
      </w:pPr>
      <w:r>
        <w:t>Engineered</w:t>
      </w:r>
      <w:r w:rsidR="004C1C49" w:rsidRPr="00FF236F">
        <w:t xml:space="preserve"> search tool and contact page, which has an email server</w:t>
      </w:r>
      <w:r w:rsidR="00322DB1" w:rsidRPr="00FF236F">
        <w:t xml:space="preserve"> to allow</w:t>
      </w:r>
      <w:r w:rsidR="003924D5">
        <w:t xml:space="preserve"> </w:t>
      </w:r>
      <w:r w:rsidR="00322DB1" w:rsidRPr="00FF236F">
        <w:t>user to send messages</w:t>
      </w:r>
      <w:r w:rsidR="00A94BA4">
        <w:t xml:space="preserve"> to my email account</w:t>
      </w:r>
      <w:r w:rsidR="00322DB1" w:rsidRPr="00FF236F">
        <w:t>.</w:t>
      </w:r>
      <w:r w:rsidR="00B75A53">
        <w:t xml:space="preserve"> </w:t>
      </w:r>
    </w:p>
    <w:p w14:paraId="0F57460A" w14:textId="366CC255" w:rsidR="00F72C0E" w:rsidRDefault="00FC2670" w:rsidP="003924D5">
      <w:pPr>
        <w:pStyle w:val="ListParagraph"/>
        <w:numPr>
          <w:ilvl w:val="0"/>
          <w:numId w:val="3"/>
        </w:numPr>
      </w:pPr>
      <w:r>
        <w:t>Utilized</w:t>
      </w:r>
      <w:r w:rsidR="00B75A53">
        <w:t xml:space="preserve"> Angular</w:t>
      </w:r>
      <w:r>
        <w:t>JS</w:t>
      </w:r>
      <w:r w:rsidR="00B75A53">
        <w:t xml:space="preserve"> before rebuilding </w:t>
      </w:r>
      <w:r w:rsidR="00D9786C">
        <w:t xml:space="preserve">website </w:t>
      </w:r>
      <w:r w:rsidR="00B75A53">
        <w:t>in Angular.</w:t>
      </w:r>
    </w:p>
    <w:p w14:paraId="3D58F3DB" w14:textId="519E550D" w:rsidR="00F72C0E" w:rsidRPr="00FF236F" w:rsidRDefault="00DE3FC5" w:rsidP="004A7BA6">
      <w:pPr>
        <w:spacing w:after="0" w:line="240" w:lineRule="auto"/>
        <w:ind w:right="-144"/>
        <w:rPr>
          <w:rStyle w:val="Emphasis"/>
        </w:rPr>
      </w:pPr>
      <w:r w:rsidRPr="00FF236F">
        <w:rPr>
          <w:b/>
          <w:bCs/>
          <w:color w:val="4472C4" w:themeColor="accent1"/>
        </w:rPr>
        <w:t>AI</w:t>
      </w:r>
      <w:r w:rsidR="005C7A8C" w:rsidRPr="00FF236F">
        <w:rPr>
          <w:b/>
          <w:bCs/>
          <w:color w:val="4472C4" w:themeColor="accent1"/>
        </w:rPr>
        <w:t xml:space="preserve"> Image Generation Website</w:t>
      </w:r>
      <w:r w:rsidR="00D23E35">
        <w:rPr>
          <w:b/>
          <w:bCs/>
          <w:color w:val="4472C4" w:themeColor="accent1"/>
        </w:rPr>
        <w:t xml:space="preserve"> UI</w:t>
      </w:r>
      <w:r w:rsidR="002142EE" w:rsidRPr="00FF236F">
        <w:rPr>
          <w:b/>
          <w:bCs/>
          <w:color w:val="4472C4" w:themeColor="accent1"/>
        </w:rPr>
        <w:t xml:space="preserve">| </w:t>
      </w:r>
      <w:r w:rsidR="002142EE" w:rsidRPr="00FF236F">
        <w:rPr>
          <w:color w:val="4472C4" w:themeColor="accent1"/>
        </w:rPr>
        <w:t>HTML</w:t>
      </w:r>
      <w:r w:rsidR="00377521" w:rsidRPr="00FF236F">
        <w:rPr>
          <w:color w:val="4472C4" w:themeColor="accent1"/>
        </w:rPr>
        <w:t>,</w:t>
      </w:r>
      <w:r w:rsidR="002142EE" w:rsidRPr="00FF236F">
        <w:rPr>
          <w:color w:val="4472C4" w:themeColor="accent1"/>
        </w:rPr>
        <w:t xml:space="preserve"> CS</w:t>
      </w:r>
      <w:r w:rsidR="00AD07D9" w:rsidRPr="00FF236F">
        <w:rPr>
          <w:color w:val="4472C4" w:themeColor="accent1"/>
        </w:rPr>
        <w:t>S</w:t>
      </w:r>
      <w:r w:rsidR="00102B97" w:rsidRPr="00FF236F">
        <w:rPr>
          <w:color w:val="4472C4" w:themeColor="accent1"/>
        </w:rPr>
        <w:tab/>
      </w:r>
      <w:r w:rsidR="00FF236F">
        <w:rPr>
          <w:color w:val="4472C4" w:themeColor="accent1"/>
        </w:rPr>
        <w:t xml:space="preserve">    </w:t>
      </w:r>
      <w:r w:rsidR="00AD07D9" w:rsidRPr="00FF236F">
        <w:rPr>
          <w:rStyle w:val="Emphasis"/>
        </w:rPr>
        <w:t>Oct</w:t>
      </w:r>
      <w:r w:rsidR="00F72C0E" w:rsidRPr="00FF236F">
        <w:rPr>
          <w:rStyle w:val="Emphasis"/>
        </w:rPr>
        <w:t xml:space="preserve">– </w:t>
      </w:r>
      <w:r w:rsidR="00AD07D9" w:rsidRPr="00FF236F">
        <w:rPr>
          <w:rStyle w:val="Emphasis"/>
        </w:rPr>
        <w:t>Present</w:t>
      </w:r>
      <w:r w:rsidR="00F72C0E" w:rsidRPr="00FF236F">
        <w:rPr>
          <w:rStyle w:val="Emphasis"/>
        </w:rPr>
        <w:t xml:space="preserve"> 202</w:t>
      </w:r>
      <w:r w:rsidR="00AD07D9" w:rsidRPr="00FF236F">
        <w:rPr>
          <w:rStyle w:val="Emphasis"/>
        </w:rPr>
        <w:t>2</w:t>
      </w:r>
    </w:p>
    <w:p w14:paraId="7192A23A" w14:textId="1628005E" w:rsidR="00CA22D8" w:rsidRDefault="00CA22D8" w:rsidP="00CA22D8">
      <w:pPr>
        <w:pStyle w:val="ListParagraph"/>
        <w:numPr>
          <w:ilvl w:val="0"/>
          <w:numId w:val="6"/>
        </w:numPr>
      </w:pPr>
      <w:r>
        <w:t>Created</w:t>
      </w:r>
      <w:r w:rsidRPr="00FF236F">
        <w:t xml:space="preserve"> user interface design through HTML and CSS</w:t>
      </w:r>
      <w:r>
        <w:t xml:space="preserve"> exclusively</w:t>
      </w:r>
      <w:r w:rsidRPr="00FF236F">
        <w:t>.</w:t>
      </w:r>
    </w:p>
    <w:p w14:paraId="28640626" w14:textId="5E933DC9" w:rsidR="006E10DC" w:rsidRDefault="00092185" w:rsidP="006E10DC">
      <w:pPr>
        <w:pStyle w:val="ListParagraph"/>
        <w:numPr>
          <w:ilvl w:val="0"/>
          <w:numId w:val="6"/>
        </w:numPr>
      </w:pPr>
      <w:r>
        <w:t xml:space="preserve">Designed </w:t>
      </w:r>
      <w:r w:rsidR="005700AE" w:rsidRPr="00FF236F">
        <w:t xml:space="preserve">prototype </w:t>
      </w:r>
      <w:r w:rsidR="00531FDD" w:rsidRPr="00FF236F">
        <w:t>for a</w:t>
      </w:r>
      <w:r w:rsidR="00AE30A1">
        <w:t xml:space="preserve"> mock</w:t>
      </w:r>
      <w:r w:rsidR="00531FDD" w:rsidRPr="00FF236F">
        <w:t xml:space="preserve"> AI image generation websit</w:t>
      </w:r>
      <w:r w:rsidR="005700AE" w:rsidRPr="00FF236F">
        <w:t>e</w:t>
      </w:r>
      <w:r w:rsidR="00A65B32" w:rsidRPr="00FF236F">
        <w:t>.</w:t>
      </w:r>
      <w:r w:rsidR="006141A5" w:rsidRPr="00FF236F">
        <w:t xml:space="preserve"> </w:t>
      </w:r>
    </w:p>
    <w:p w14:paraId="6F91D7B5" w14:textId="053E0A7C" w:rsidR="00DA6E83" w:rsidRPr="00FF236F" w:rsidRDefault="00836609" w:rsidP="004A7BA6">
      <w:pPr>
        <w:spacing w:after="0" w:line="240" w:lineRule="auto"/>
        <w:ind w:right="-144"/>
        <w:rPr>
          <w:b/>
          <w:bCs/>
          <w:color w:val="4472C4" w:themeColor="accent1"/>
        </w:rPr>
      </w:pPr>
      <w:r w:rsidRPr="00FF236F">
        <w:rPr>
          <w:b/>
          <w:bCs/>
          <w:color w:val="4472C4" w:themeColor="accent1"/>
        </w:rPr>
        <w:t xml:space="preserve">YouTube </w:t>
      </w:r>
      <w:r w:rsidR="0053340A" w:rsidRPr="00FF236F">
        <w:rPr>
          <w:b/>
          <w:bCs/>
          <w:color w:val="4472C4" w:themeColor="accent1"/>
        </w:rPr>
        <w:t>Analyzer</w:t>
      </w:r>
      <w:r w:rsidR="00DA6E83" w:rsidRPr="00FF236F">
        <w:rPr>
          <w:b/>
          <w:bCs/>
          <w:color w:val="4472C4" w:themeColor="accent1"/>
        </w:rPr>
        <w:t xml:space="preserve">| </w:t>
      </w:r>
      <w:r w:rsidR="00D65E23" w:rsidRPr="00FF236F">
        <w:rPr>
          <w:color w:val="4472C4" w:themeColor="accent1"/>
        </w:rPr>
        <w:t>Cassandra DB</w:t>
      </w:r>
      <w:r w:rsidR="0053340A" w:rsidRPr="00FF236F">
        <w:rPr>
          <w:color w:val="4472C4" w:themeColor="accent1"/>
        </w:rPr>
        <w:t>, NodeJS</w:t>
      </w:r>
      <w:r w:rsidR="00377521" w:rsidRPr="00FF236F">
        <w:rPr>
          <w:color w:val="4472C4" w:themeColor="accent1"/>
        </w:rPr>
        <w:t xml:space="preserve">, </w:t>
      </w:r>
      <w:r w:rsidR="00804F58" w:rsidRPr="00FF236F">
        <w:rPr>
          <w:color w:val="4472C4" w:themeColor="accent1"/>
        </w:rPr>
        <w:t>React</w:t>
      </w:r>
      <w:r w:rsidR="00102B97" w:rsidRPr="00FF236F">
        <w:rPr>
          <w:color w:val="4472C4" w:themeColor="accent1"/>
        </w:rPr>
        <w:tab/>
      </w:r>
      <w:r w:rsidR="00FF236F">
        <w:rPr>
          <w:color w:val="4472C4" w:themeColor="accent1"/>
        </w:rPr>
        <w:t xml:space="preserve">     </w:t>
      </w:r>
      <w:r w:rsidR="008764FF" w:rsidRPr="00FF236F">
        <w:rPr>
          <w:rStyle w:val="Emphasis"/>
        </w:rPr>
        <w:t>Sep</w:t>
      </w:r>
      <w:r w:rsidR="00DA6E83" w:rsidRPr="00FF236F">
        <w:rPr>
          <w:rStyle w:val="Emphasis"/>
        </w:rPr>
        <w:t xml:space="preserve"> – </w:t>
      </w:r>
      <w:r w:rsidR="008764FF" w:rsidRPr="00FF236F">
        <w:rPr>
          <w:rStyle w:val="Emphasis"/>
        </w:rPr>
        <w:t>Present</w:t>
      </w:r>
      <w:r w:rsidR="003902DF" w:rsidRPr="00FF236F">
        <w:rPr>
          <w:rStyle w:val="Emphasis"/>
        </w:rPr>
        <w:t xml:space="preserve"> </w:t>
      </w:r>
      <w:r w:rsidR="00AD07D9" w:rsidRPr="00FF236F">
        <w:rPr>
          <w:rStyle w:val="Emphasis"/>
        </w:rPr>
        <w:t>2022</w:t>
      </w:r>
    </w:p>
    <w:p w14:paraId="20961C05" w14:textId="1DDA1A04" w:rsidR="001F2F3B" w:rsidRDefault="00A6694F" w:rsidP="00B85767">
      <w:pPr>
        <w:pStyle w:val="ListParagraph"/>
        <w:numPr>
          <w:ilvl w:val="0"/>
          <w:numId w:val="4"/>
        </w:numPr>
      </w:pPr>
      <w:r>
        <w:t>Programmed</w:t>
      </w:r>
      <w:r w:rsidR="00B85767">
        <w:t xml:space="preserve"> </w:t>
      </w:r>
      <w:r w:rsidR="001F2F3B">
        <w:t xml:space="preserve">for a </w:t>
      </w:r>
      <w:r w:rsidR="00B85767">
        <w:t xml:space="preserve">group </w:t>
      </w:r>
      <w:r w:rsidR="00463751" w:rsidRPr="00FF236F">
        <w:t xml:space="preserve">project </w:t>
      </w:r>
      <w:r w:rsidR="00B85767">
        <w:t>which is</w:t>
      </w:r>
      <w:r w:rsidR="00463751" w:rsidRPr="00FF236F">
        <w:t xml:space="preserve"> </w:t>
      </w:r>
      <w:r w:rsidR="00C94029">
        <w:t>like</w:t>
      </w:r>
      <w:r w:rsidR="00463751" w:rsidRPr="00FF236F">
        <w:t xml:space="preserve"> </w:t>
      </w:r>
      <w:r w:rsidR="00382E4A" w:rsidRPr="00FF236F">
        <w:t>YouTube</w:t>
      </w:r>
      <w:r w:rsidR="00002E7A" w:rsidRPr="00FF236F">
        <w:t>,</w:t>
      </w:r>
      <w:r w:rsidR="00463751" w:rsidRPr="00FF236F">
        <w:t xml:space="preserve"> </w:t>
      </w:r>
      <w:r w:rsidR="00567D6C">
        <w:t xml:space="preserve">which </w:t>
      </w:r>
      <w:r w:rsidR="001F2F3B">
        <w:t>has</w:t>
      </w:r>
      <w:r w:rsidR="00463751" w:rsidRPr="00FF236F">
        <w:t xml:space="preserve"> a search function </w:t>
      </w:r>
      <w:r w:rsidR="00804F58" w:rsidRPr="00FF236F">
        <w:t xml:space="preserve">and </w:t>
      </w:r>
      <w:r w:rsidR="00D54669">
        <w:t xml:space="preserve">the </w:t>
      </w:r>
      <w:r w:rsidR="00804F58" w:rsidRPr="00FF236F">
        <w:t>sorting</w:t>
      </w:r>
      <w:r w:rsidR="00D54669">
        <w:t xml:space="preserve"> and display of image data</w:t>
      </w:r>
      <w:r w:rsidR="008E26F4">
        <w:t xml:space="preserve">. Took </w:t>
      </w:r>
      <w:r w:rsidR="00156440">
        <w:t>four</w:t>
      </w:r>
      <w:r w:rsidR="008E26F4">
        <w:t xml:space="preserve"> hours so far.</w:t>
      </w:r>
    </w:p>
    <w:p w14:paraId="01853D6B" w14:textId="017B4F58" w:rsidR="00DA6E83" w:rsidRPr="00FF236F" w:rsidRDefault="00567D6C" w:rsidP="00B85767">
      <w:pPr>
        <w:pStyle w:val="ListParagraph"/>
        <w:numPr>
          <w:ilvl w:val="0"/>
          <w:numId w:val="4"/>
        </w:numPr>
      </w:pPr>
      <w:r>
        <w:t>I am</w:t>
      </w:r>
      <w:r w:rsidR="00382E4A" w:rsidRPr="00FF236F">
        <w:t xml:space="preserve"> </w:t>
      </w:r>
      <w:r w:rsidR="00804F58" w:rsidRPr="00FF236F">
        <w:t xml:space="preserve">team lead and </w:t>
      </w:r>
      <w:r w:rsidR="00D54669">
        <w:t>working on</w:t>
      </w:r>
      <w:r>
        <w:t xml:space="preserve"> </w:t>
      </w:r>
      <w:r w:rsidR="00382E4A" w:rsidRPr="00FF236F">
        <w:t>NodeJS</w:t>
      </w:r>
      <w:r w:rsidR="003F1BC1" w:rsidRPr="00FF236F">
        <w:t>,</w:t>
      </w:r>
      <w:r w:rsidR="00C94029">
        <w:t xml:space="preserve"> applied </w:t>
      </w:r>
      <w:r w:rsidR="004F3C1B">
        <w:t xml:space="preserve">database </w:t>
      </w:r>
      <w:r w:rsidR="003F1BC1">
        <w:t>optimization</w:t>
      </w:r>
      <w:r w:rsidR="00D9786C">
        <w:t xml:space="preserve"> methods</w:t>
      </w:r>
      <w:r w:rsidR="00804F58" w:rsidRPr="00FF236F">
        <w:t xml:space="preserve">. </w:t>
      </w:r>
      <w:r w:rsidR="00382E4A" w:rsidRPr="00FF236F">
        <w:t xml:space="preserve"> </w:t>
      </w:r>
    </w:p>
    <w:p w14:paraId="64C1BCD7" w14:textId="19968000" w:rsidR="009F3E61" w:rsidRPr="00FF236F" w:rsidRDefault="00065F57" w:rsidP="004A7BA6">
      <w:pPr>
        <w:spacing w:after="0" w:line="240" w:lineRule="auto"/>
        <w:ind w:right="-144"/>
        <w:rPr>
          <w:b/>
          <w:bCs/>
          <w:color w:val="4472C4" w:themeColor="accent1"/>
        </w:rPr>
      </w:pPr>
      <w:r w:rsidRPr="00FF236F">
        <w:rPr>
          <w:b/>
          <w:bCs/>
          <w:color w:val="4472C4" w:themeColor="accent1"/>
        </w:rPr>
        <w:t>Librarian Portal</w:t>
      </w:r>
      <w:r w:rsidR="002142EE" w:rsidRPr="00FF236F">
        <w:rPr>
          <w:b/>
          <w:bCs/>
          <w:color w:val="4472C4" w:themeColor="accent1"/>
        </w:rPr>
        <w:t>|</w:t>
      </w:r>
      <w:r w:rsidR="00595749" w:rsidRPr="00FF236F">
        <w:rPr>
          <w:b/>
          <w:bCs/>
          <w:color w:val="4472C4" w:themeColor="accent1"/>
        </w:rPr>
        <w:t xml:space="preserve"> </w:t>
      </w:r>
      <w:r w:rsidR="00595749" w:rsidRPr="00FF236F">
        <w:rPr>
          <w:color w:val="4472C4" w:themeColor="accent1"/>
        </w:rPr>
        <w:t>PostgreSQL, NodeJS</w:t>
      </w:r>
      <w:r w:rsidR="00377521" w:rsidRPr="00FF236F">
        <w:rPr>
          <w:color w:val="4472C4" w:themeColor="accent1"/>
        </w:rPr>
        <w:t xml:space="preserve">, </w:t>
      </w:r>
      <w:r w:rsidR="00595749" w:rsidRPr="00FF236F">
        <w:rPr>
          <w:color w:val="4472C4" w:themeColor="accent1"/>
        </w:rPr>
        <w:t>Angular</w:t>
      </w:r>
      <w:r w:rsidR="00102B97" w:rsidRPr="00FF236F">
        <w:rPr>
          <w:color w:val="4472C4" w:themeColor="accent1"/>
        </w:rPr>
        <w:tab/>
        <w:t xml:space="preserve">    </w:t>
      </w:r>
      <w:r w:rsidR="00B32137" w:rsidRPr="00FF236F">
        <w:rPr>
          <w:color w:val="4472C4" w:themeColor="accent1"/>
        </w:rPr>
        <w:t xml:space="preserve"> </w:t>
      </w:r>
      <w:r w:rsidR="00FF236F">
        <w:rPr>
          <w:color w:val="4472C4" w:themeColor="accent1"/>
        </w:rPr>
        <w:t xml:space="preserve"> </w:t>
      </w:r>
      <w:r w:rsidR="00D37899" w:rsidRPr="00FF236F">
        <w:rPr>
          <w:rStyle w:val="Emphasis"/>
        </w:rPr>
        <w:t>Jan – M</w:t>
      </w:r>
      <w:r w:rsidR="0018695E" w:rsidRPr="00FF236F">
        <w:rPr>
          <w:rStyle w:val="Emphasis"/>
        </w:rPr>
        <w:t>AY</w:t>
      </w:r>
      <w:r w:rsidR="00D37899" w:rsidRPr="00FF236F">
        <w:rPr>
          <w:rStyle w:val="Emphasis"/>
        </w:rPr>
        <w:t xml:space="preserve"> 202</w:t>
      </w:r>
      <w:r w:rsidR="0018695E" w:rsidRPr="00FF236F">
        <w:rPr>
          <w:rStyle w:val="Emphasis"/>
        </w:rPr>
        <w:t>2</w:t>
      </w:r>
    </w:p>
    <w:p w14:paraId="160687EE" w14:textId="77777777" w:rsidR="002E5965" w:rsidRDefault="00C87B61" w:rsidP="004A7BA6">
      <w:pPr>
        <w:pStyle w:val="ListParagraph"/>
        <w:numPr>
          <w:ilvl w:val="0"/>
          <w:numId w:val="4"/>
        </w:numPr>
      </w:pPr>
      <w:r>
        <w:t>Coded librarian portal with group</w:t>
      </w:r>
    </w:p>
    <w:p w14:paraId="155E2036" w14:textId="79C64837" w:rsidR="002C171F" w:rsidRPr="00FF236F" w:rsidRDefault="00700607" w:rsidP="004A7BA6">
      <w:pPr>
        <w:pStyle w:val="ListParagraph"/>
        <w:numPr>
          <w:ilvl w:val="0"/>
          <w:numId w:val="4"/>
        </w:numPr>
      </w:pPr>
      <w:r>
        <w:t xml:space="preserve">Arranged </w:t>
      </w:r>
      <w:r w:rsidR="00C871B8">
        <w:t>the</w:t>
      </w:r>
      <w:r w:rsidR="002C171F" w:rsidRPr="00FF236F">
        <w:t xml:space="preserve"> framework of the website </w:t>
      </w:r>
      <w:r w:rsidR="00295A29">
        <w:t xml:space="preserve">while </w:t>
      </w:r>
      <w:r w:rsidR="002C171F" w:rsidRPr="00FF236F">
        <w:t>getting the stack consisting of the Database, NodeJS server and front-end to communicate</w:t>
      </w:r>
      <w:r w:rsidR="00774CE7">
        <w:t>, took 50 hours.</w:t>
      </w:r>
    </w:p>
    <w:p w14:paraId="44354E65" w14:textId="5732A66C" w:rsidR="00561FB0" w:rsidRPr="00FF236F" w:rsidRDefault="00C47571" w:rsidP="00561FB0">
      <w:pPr>
        <w:spacing w:after="0" w:line="240" w:lineRule="auto"/>
        <w:ind w:right="-144"/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>Minecraft City</w:t>
      </w:r>
      <w:r w:rsidR="00561FB0" w:rsidRPr="00FF236F">
        <w:rPr>
          <w:color w:val="4472C4" w:themeColor="accent1"/>
        </w:rPr>
        <w:tab/>
        <w:t xml:space="preserve">       </w:t>
      </w:r>
      <w:r>
        <w:rPr>
          <w:color w:val="4472C4" w:themeColor="accent1"/>
        </w:rPr>
        <w:tab/>
      </w:r>
      <w:r>
        <w:rPr>
          <w:color w:val="4472C4" w:themeColor="accent1"/>
        </w:rPr>
        <w:tab/>
        <w:t xml:space="preserve"> </w:t>
      </w:r>
      <w:r>
        <w:rPr>
          <w:color w:val="4472C4" w:themeColor="accent1"/>
        </w:rPr>
        <w:tab/>
      </w:r>
      <w:r>
        <w:rPr>
          <w:color w:val="4472C4" w:themeColor="accent1"/>
        </w:rPr>
        <w:tab/>
        <w:t xml:space="preserve">     </w:t>
      </w:r>
      <w:r>
        <w:rPr>
          <w:rStyle w:val="Emphasis"/>
        </w:rPr>
        <w:t>Jun 2016</w:t>
      </w:r>
      <w:r w:rsidR="00561FB0" w:rsidRPr="00FF236F">
        <w:rPr>
          <w:rStyle w:val="Emphasis"/>
        </w:rPr>
        <w:t xml:space="preserve"> – </w:t>
      </w:r>
      <w:r>
        <w:rPr>
          <w:rStyle w:val="Emphasis"/>
        </w:rPr>
        <w:t>present</w:t>
      </w:r>
    </w:p>
    <w:p w14:paraId="6E783C2C" w14:textId="77777777" w:rsidR="00774CE7" w:rsidRDefault="00457148" w:rsidP="004A7BA6">
      <w:pPr>
        <w:pStyle w:val="ListParagraph"/>
        <w:numPr>
          <w:ilvl w:val="0"/>
          <w:numId w:val="8"/>
        </w:numPr>
        <w:ind w:right="-144"/>
      </w:pPr>
      <w:r w:rsidRPr="00FF236F">
        <w:t xml:space="preserve">Passionate about </w:t>
      </w:r>
      <w:r w:rsidR="0012047C" w:rsidRPr="00FF236F">
        <w:t>architecture &amp; cityscapes</w:t>
      </w:r>
      <w:r w:rsidR="00BE646A" w:rsidRPr="00FF236F">
        <w:t xml:space="preserve"> and 3D modelling</w:t>
      </w:r>
      <w:r w:rsidR="00E537E1" w:rsidRPr="00FF236F">
        <w:t xml:space="preserve">. </w:t>
      </w:r>
    </w:p>
    <w:p w14:paraId="568A2EF6" w14:textId="3319B508" w:rsidR="00774CE7" w:rsidRDefault="005F2AAF" w:rsidP="004A7BA6">
      <w:pPr>
        <w:pStyle w:val="ListParagraph"/>
        <w:numPr>
          <w:ilvl w:val="0"/>
          <w:numId w:val="8"/>
        </w:numPr>
        <w:ind w:right="-144"/>
      </w:pPr>
      <w:r>
        <w:t>Built</w:t>
      </w:r>
      <w:r w:rsidR="00E537E1" w:rsidRPr="00FF236F">
        <w:t xml:space="preserve"> </w:t>
      </w:r>
      <w:r w:rsidR="0096162C" w:rsidRPr="00FF236F">
        <w:t xml:space="preserve">10 city block </w:t>
      </w:r>
      <w:r w:rsidR="009D45FB" w:rsidRPr="00FF236F">
        <w:t>full-fledged</w:t>
      </w:r>
      <w:r w:rsidR="00F05A9A" w:rsidRPr="00FF236F">
        <w:t xml:space="preserve"> </w:t>
      </w:r>
      <w:r w:rsidR="0096162C" w:rsidRPr="00FF236F">
        <w:t>city</w:t>
      </w:r>
      <w:r w:rsidR="00BF411D" w:rsidRPr="00FF236F">
        <w:t xml:space="preserve"> in Minecraft</w:t>
      </w:r>
      <w:r w:rsidR="00F05A9A" w:rsidRPr="00FF236F">
        <w:t xml:space="preserve"> including</w:t>
      </w:r>
      <w:r w:rsidR="0013069B" w:rsidRPr="00FF236F">
        <w:t xml:space="preserve"> parks, residential buildings o</w:t>
      </w:r>
      <w:r w:rsidR="004E3280" w:rsidRPr="00FF236F">
        <w:t>f various forms</w:t>
      </w:r>
      <w:r w:rsidR="00B131CB" w:rsidRPr="00FF236F">
        <w:t>, businesses, government buildings schools and a stadium</w:t>
      </w:r>
      <w:r w:rsidR="00774CE7">
        <w:t>, took hundreds of hours.</w:t>
      </w:r>
    </w:p>
    <w:p w14:paraId="24CCBABA" w14:textId="1228BDAE" w:rsidR="008F0BD9" w:rsidRDefault="00222F46" w:rsidP="004A7BA6">
      <w:pPr>
        <w:pStyle w:val="ListParagraph"/>
        <w:numPr>
          <w:ilvl w:val="0"/>
          <w:numId w:val="8"/>
        </w:numPr>
        <w:ind w:right="-144"/>
      </w:pPr>
      <w:r>
        <w:t>Built</w:t>
      </w:r>
      <w:r w:rsidR="00362C18" w:rsidRPr="00FF236F">
        <w:t xml:space="preserve"> </w:t>
      </w:r>
      <w:r w:rsidR="008B5296" w:rsidRPr="00FF236F">
        <w:t>Historical recreations</w:t>
      </w:r>
      <w:r w:rsidR="00A712C2" w:rsidRPr="00FF236F">
        <w:t xml:space="preserve"> of architecturally significant buildings.</w:t>
      </w:r>
    </w:p>
    <w:p w14:paraId="1F0EE244" w14:textId="77777777" w:rsidR="00920B8E" w:rsidRPr="003902DF" w:rsidRDefault="00920B8E" w:rsidP="002366CE">
      <w:pPr>
        <w:pStyle w:val="Heading1"/>
        <w:spacing w:after="240" w:line="240" w:lineRule="auto"/>
        <w:ind w:right="-144"/>
        <w:rPr>
          <w:sz w:val="20"/>
          <w:szCs w:val="20"/>
        </w:rPr>
      </w:pPr>
      <w:r w:rsidRPr="003902DF">
        <w:rPr>
          <w:sz w:val="20"/>
          <w:szCs w:val="20"/>
        </w:rPr>
        <w:t>HonorS, Leadership and volunteering</w:t>
      </w:r>
    </w:p>
    <w:p w14:paraId="4F0B66B7" w14:textId="5ADF9E43" w:rsidR="00FE7A34" w:rsidRPr="00FF236F" w:rsidRDefault="00B75A53" w:rsidP="00381A32">
      <w:pPr>
        <w:spacing w:after="0"/>
        <w:ind w:right="-144"/>
        <w:rPr>
          <w:b/>
          <w:bCs/>
          <w:color w:val="4472C4" w:themeColor="accent1"/>
        </w:rPr>
      </w:pPr>
      <w:r w:rsidRPr="00AE4E60">
        <w:rPr>
          <w:b/>
          <w:bCs/>
          <w:color w:val="4472C4" w:themeColor="accent1"/>
        </w:rPr>
        <w:t>Aware Club</w:t>
      </w:r>
      <w:r w:rsidR="002366CE">
        <w:rPr>
          <w:b/>
          <w:bCs/>
          <w:color w:val="4472C4" w:themeColor="accent1"/>
        </w:rPr>
        <w:t xml:space="preserve"> |</w:t>
      </w:r>
      <w:r w:rsidR="00FE7A34" w:rsidRPr="00FF236F">
        <w:rPr>
          <w:color w:val="4472C4" w:themeColor="accent1"/>
        </w:rPr>
        <w:t xml:space="preserve"> </w:t>
      </w:r>
      <w:r w:rsidR="002366CE">
        <w:rPr>
          <w:color w:val="4472C4" w:themeColor="accent1"/>
        </w:rPr>
        <w:t>President</w:t>
      </w:r>
      <w:r w:rsidR="00FE7A34">
        <w:rPr>
          <w:color w:val="4472C4" w:themeColor="accent1"/>
        </w:rPr>
        <w:tab/>
        <w:t xml:space="preserve"> </w:t>
      </w:r>
      <w:r w:rsidR="00FE7A34">
        <w:rPr>
          <w:color w:val="4472C4" w:themeColor="accent1"/>
        </w:rPr>
        <w:tab/>
      </w:r>
      <w:r w:rsidR="00FE7A34">
        <w:rPr>
          <w:color w:val="4472C4" w:themeColor="accent1"/>
        </w:rPr>
        <w:tab/>
        <w:t xml:space="preserve">     </w:t>
      </w:r>
      <w:r w:rsidR="00FE7A34" w:rsidRPr="00FF236F">
        <w:rPr>
          <w:color w:val="4472C4" w:themeColor="accent1"/>
        </w:rPr>
        <w:t xml:space="preserve">  </w:t>
      </w:r>
      <w:r w:rsidR="002366CE">
        <w:rPr>
          <w:color w:val="4472C4" w:themeColor="accent1"/>
        </w:rPr>
        <w:tab/>
        <w:t xml:space="preserve">      </w:t>
      </w:r>
      <w:r w:rsidR="00345904">
        <w:rPr>
          <w:color w:val="4472C4" w:themeColor="accent1"/>
        </w:rPr>
        <w:t xml:space="preserve">      </w:t>
      </w:r>
      <w:r w:rsidR="00345904">
        <w:rPr>
          <w:rStyle w:val="Emphasis"/>
        </w:rPr>
        <w:t>SEPT</w:t>
      </w:r>
      <w:r w:rsidR="00FE7A34">
        <w:rPr>
          <w:rStyle w:val="Emphasis"/>
        </w:rPr>
        <w:t xml:space="preserve"> 201</w:t>
      </w:r>
      <w:r w:rsidR="00345904">
        <w:rPr>
          <w:rStyle w:val="Emphasis"/>
        </w:rPr>
        <w:t>9</w:t>
      </w:r>
      <w:r w:rsidR="00FE7A34" w:rsidRPr="00FF236F">
        <w:rPr>
          <w:rStyle w:val="Emphasis"/>
        </w:rPr>
        <w:t xml:space="preserve"> – </w:t>
      </w:r>
      <w:r w:rsidR="00345904">
        <w:rPr>
          <w:rStyle w:val="Emphasis"/>
        </w:rPr>
        <w:t>MAR 2020</w:t>
      </w:r>
    </w:p>
    <w:p w14:paraId="69B36DB8" w14:textId="77777777" w:rsidR="00B75A53" w:rsidRPr="00AE4E60" w:rsidRDefault="00B75A53" w:rsidP="005F31B8">
      <w:pPr>
        <w:pStyle w:val="ListParagraph"/>
        <w:numPr>
          <w:ilvl w:val="0"/>
          <w:numId w:val="5"/>
        </w:numPr>
        <w:spacing w:after="0"/>
        <w:ind w:right="-144"/>
      </w:pPr>
      <w:r w:rsidRPr="00AE4E60">
        <w:t>Brought inclusion to people with disabilities by coordinating events to facilitate networking &amp; disability awareness.</w:t>
      </w:r>
    </w:p>
    <w:p w14:paraId="219ADF43" w14:textId="51223853" w:rsidR="00C9004F" w:rsidRPr="00FF236F" w:rsidRDefault="00B75A53" w:rsidP="00381A32">
      <w:pPr>
        <w:spacing w:after="0" w:line="240" w:lineRule="auto"/>
        <w:ind w:right="-144"/>
        <w:rPr>
          <w:b/>
          <w:bCs/>
          <w:color w:val="4472C4" w:themeColor="accent1"/>
        </w:rPr>
      </w:pPr>
      <w:r w:rsidRPr="00AE4E60">
        <w:rPr>
          <w:b/>
          <w:bCs/>
          <w:color w:val="4472C4" w:themeColor="accent1"/>
        </w:rPr>
        <w:t>Class Senator</w:t>
      </w:r>
      <w:r w:rsidR="00C9004F" w:rsidRPr="00FF236F">
        <w:rPr>
          <w:color w:val="4472C4" w:themeColor="accent1"/>
        </w:rPr>
        <w:tab/>
        <w:t xml:space="preserve">       </w:t>
      </w:r>
      <w:r w:rsidR="00C9004F">
        <w:rPr>
          <w:color w:val="4472C4" w:themeColor="accent1"/>
        </w:rPr>
        <w:tab/>
      </w:r>
      <w:r w:rsidR="00C9004F">
        <w:rPr>
          <w:color w:val="4472C4" w:themeColor="accent1"/>
        </w:rPr>
        <w:tab/>
        <w:t xml:space="preserve"> </w:t>
      </w:r>
      <w:r w:rsidR="00C9004F">
        <w:rPr>
          <w:color w:val="4472C4" w:themeColor="accent1"/>
        </w:rPr>
        <w:tab/>
      </w:r>
      <w:r w:rsidR="00C9004F">
        <w:rPr>
          <w:color w:val="4472C4" w:themeColor="accent1"/>
        </w:rPr>
        <w:tab/>
        <w:t xml:space="preserve">     </w:t>
      </w:r>
      <w:r w:rsidR="00C9004F" w:rsidRPr="00FF236F">
        <w:rPr>
          <w:color w:val="4472C4" w:themeColor="accent1"/>
        </w:rPr>
        <w:t xml:space="preserve">  </w:t>
      </w:r>
      <w:r w:rsidR="00345904">
        <w:rPr>
          <w:color w:val="4472C4" w:themeColor="accent1"/>
        </w:rPr>
        <w:t xml:space="preserve">     </w:t>
      </w:r>
      <w:r w:rsidR="00345904">
        <w:rPr>
          <w:rStyle w:val="Emphasis"/>
        </w:rPr>
        <w:t>SEPT</w:t>
      </w:r>
      <w:r w:rsidR="00C9004F">
        <w:rPr>
          <w:rStyle w:val="Emphasis"/>
        </w:rPr>
        <w:t xml:space="preserve"> 201</w:t>
      </w:r>
      <w:r w:rsidR="00345904">
        <w:rPr>
          <w:rStyle w:val="Emphasis"/>
        </w:rPr>
        <w:t>7</w:t>
      </w:r>
      <w:r w:rsidR="00C9004F" w:rsidRPr="00FF236F">
        <w:rPr>
          <w:rStyle w:val="Emphasis"/>
        </w:rPr>
        <w:t xml:space="preserve"> – </w:t>
      </w:r>
      <w:r w:rsidR="00345904">
        <w:rPr>
          <w:rStyle w:val="Emphasis"/>
        </w:rPr>
        <w:t>MAR 2020</w:t>
      </w:r>
    </w:p>
    <w:p w14:paraId="7875C519" w14:textId="77777777" w:rsidR="00C871B8" w:rsidRDefault="00B75A53" w:rsidP="006E10DC">
      <w:pPr>
        <w:pStyle w:val="ListParagraph"/>
        <w:numPr>
          <w:ilvl w:val="0"/>
          <w:numId w:val="5"/>
        </w:numPr>
        <w:spacing w:after="0"/>
        <w:ind w:right="-144"/>
      </w:pPr>
      <w:r w:rsidRPr="00AE4E60">
        <w:t>Founding senator for 3 years</w:t>
      </w:r>
    </w:p>
    <w:p w14:paraId="49A12BA8" w14:textId="53549738" w:rsidR="00B75A53" w:rsidRPr="00AE4E60" w:rsidRDefault="00C871B8" w:rsidP="006E10DC">
      <w:pPr>
        <w:pStyle w:val="ListParagraph"/>
        <w:numPr>
          <w:ilvl w:val="0"/>
          <w:numId w:val="5"/>
        </w:numPr>
        <w:spacing w:after="0"/>
        <w:ind w:right="-144"/>
      </w:pPr>
      <w:r>
        <w:t>D</w:t>
      </w:r>
      <w:r w:rsidR="00B75A53" w:rsidRPr="00AE4E60">
        <w:t>elegated event planning to the Executive branch of student government, which enhanced productivity.</w:t>
      </w:r>
    </w:p>
    <w:p w14:paraId="281FE10E" w14:textId="07AEDBFE" w:rsidR="00C9004F" w:rsidRPr="00FF236F" w:rsidRDefault="002366CE" w:rsidP="00381A32">
      <w:pPr>
        <w:spacing w:after="0"/>
        <w:ind w:right="-144"/>
        <w:rPr>
          <w:b/>
          <w:bCs/>
          <w:color w:val="4472C4" w:themeColor="accent1"/>
        </w:rPr>
      </w:pPr>
      <w:r w:rsidRPr="00AE4E60">
        <w:rPr>
          <w:b/>
          <w:bCs/>
          <w:color w:val="4472C4" w:themeColor="accent1"/>
        </w:rPr>
        <w:t>Digital Media Club</w:t>
      </w:r>
      <w:r>
        <w:rPr>
          <w:b/>
          <w:bCs/>
          <w:color w:val="4472C4" w:themeColor="accent1"/>
        </w:rPr>
        <w:t>|</w:t>
      </w:r>
      <w:r w:rsidRPr="00AE4E60">
        <w:rPr>
          <w:b/>
          <w:bCs/>
          <w:color w:val="4472C4" w:themeColor="accent1"/>
        </w:rPr>
        <w:t xml:space="preserve"> </w:t>
      </w:r>
      <w:r w:rsidRPr="00381A32">
        <w:rPr>
          <w:color w:val="4472C4" w:themeColor="accent1"/>
        </w:rPr>
        <w:t>Secretary</w:t>
      </w:r>
      <w:r w:rsidR="00C9004F">
        <w:rPr>
          <w:color w:val="4472C4" w:themeColor="accent1"/>
        </w:rPr>
        <w:tab/>
        <w:t xml:space="preserve"> </w:t>
      </w:r>
      <w:r w:rsidR="00C9004F">
        <w:rPr>
          <w:color w:val="4472C4" w:themeColor="accent1"/>
        </w:rPr>
        <w:tab/>
      </w:r>
      <w:r w:rsidR="00C9004F">
        <w:rPr>
          <w:color w:val="4472C4" w:themeColor="accent1"/>
        </w:rPr>
        <w:tab/>
        <w:t xml:space="preserve">    </w:t>
      </w:r>
      <w:r w:rsidR="00381A32">
        <w:rPr>
          <w:color w:val="4472C4" w:themeColor="accent1"/>
        </w:rPr>
        <w:t xml:space="preserve">       </w:t>
      </w:r>
      <w:r w:rsidR="00850F5D">
        <w:rPr>
          <w:color w:val="4472C4" w:themeColor="accent1"/>
        </w:rPr>
        <w:t xml:space="preserve"> </w:t>
      </w:r>
      <w:r w:rsidR="00C9004F" w:rsidRPr="00FF236F">
        <w:rPr>
          <w:color w:val="4472C4" w:themeColor="accent1"/>
        </w:rPr>
        <w:t xml:space="preserve"> </w:t>
      </w:r>
      <w:r w:rsidR="00D65E23">
        <w:rPr>
          <w:color w:val="4472C4" w:themeColor="accent1"/>
        </w:rPr>
        <w:t xml:space="preserve">    </w:t>
      </w:r>
      <w:r w:rsidR="00381A32" w:rsidRPr="00FF236F">
        <w:rPr>
          <w:rStyle w:val="Emphasis"/>
        </w:rPr>
        <w:t>Sep – Present 2022</w:t>
      </w:r>
    </w:p>
    <w:p w14:paraId="6A09A223" w14:textId="1B71F26E" w:rsidR="00C9004F" w:rsidRPr="00B6712C" w:rsidRDefault="00567D6C" w:rsidP="00567D6C">
      <w:pPr>
        <w:pStyle w:val="ListParagraph"/>
        <w:numPr>
          <w:ilvl w:val="0"/>
          <w:numId w:val="10"/>
        </w:numPr>
        <w:spacing w:after="0"/>
        <w:ind w:right="-144"/>
        <w:rPr>
          <w:b/>
          <w:bCs/>
        </w:rPr>
      </w:pPr>
      <w:r w:rsidRPr="00B6712C">
        <w:t>E</w:t>
      </w:r>
      <w:r w:rsidR="008548E6" w:rsidRPr="00B6712C">
        <w:t>nhanced communication between members with a discord server</w:t>
      </w:r>
      <w:r w:rsidRPr="00B6712C">
        <w:t xml:space="preserve"> and wrote ne</w:t>
      </w:r>
      <w:r w:rsidR="00B6712C" w:rsidRPr="00B6712C">
        <w:t>wsletter</w:t>
      </w:r>
      <w:r w:rsidR="008548E6" w:rsidRPr="00B6712C">
        <w:t>.</w:t>
      </w:r>
    </w:p>
    <w:p w14:paraId="076F16DF" w14:textId="11C21A20" w:rsidR="001B467E" w:rsidRDefault="00163385" w:rsidP="00381A32">
      <w:pPr>
        <w:spacing w:after="0"/>
        <w:ind w:right="-144"/>
        <w:rPr>
          <w:b/>
          <w:bCs/>
          <w:color w:val="4472C4" w:themeColor="accent1"/>
        </w:rPr>
      </w:pPr>
      <w:r w:rsidRPr="00AE4E60">
        <w:rPr>
          <w:b/>
          <w:bCs/>
          <w:color w:val="4472C4" w:themeColor="accent1"/>
        </w:rPr>
        <w:t>Association for Computing Machinery</w:t>
      </w:r>
      <w:r w:rsidR="001B467E">
        <w:rPr>
          <w:b/>
          <w:bCs/>
          <w:color w:val="4472C4" w:themeColor="accent1"/>
        </w:rPr>
        <w:t>|</w:t>
      </w:r>
      <w:r w:rsidRPr="00AE4E60">
        <w:rPr>
          <w:b/>
          <w:bCs/>
          <w:color w:val="4472C4" w:themeColor="accent1"/>
        </w:rPr>
        <w:t xml:space="preserve"> </w:t>
      </w:r>
      <w:r w:rsidRPr="001B467E">
        <w:rPr>
          <w:color w:val="4472C4" w:themeColor="accent1"/>
        </w:rPr>
        <w:t>Project of the Month</w:t>
      </w:r>
      <w:r w:rsidR="00B75A53" w:rsidRPr="00FF236F">
        <w:rPr>
          <w:color w:val="4472C4" w:themeColor="accent1"/>
        </w:rPr>
        <w:tab/>
      </w:r>
      <w:r w:rsidR="006D400B">
        <w:rPr>
          <w:color w:val="4472C4" w:themeColor="accent1"/>
        </w:rPr>
        <w:t xml:space="preserve">   </w:t>
      </w:r>
      <w:r w:rsidR="00381A32" w:rsidRPr="00FF236F">
        <w:rPr>
          <w:rStyle w:val="Emphasis"/>
        </w:rPr>
        <w:t>Sep</w:t>
      </w:r>
      <w:r w:rsidR="005169E4">
        <w:rPr>
          <w:rStyle w:val="Emphasis"/>
        </w:rPr>
        <w:t xml:space="preserve"> </w:t>
      </w:r>
      <w:r w:rsidR="00381A32" w:rsidRPr="00FF236F">
        <w:rPr>
          <w:rStyle w:val="Emphasis"/>
        </w:rPr>
        <w:t>2022</w:t>
      </w:r>
    </w:p>
    <w:p w14:paraId="0B14B597" w14:textId="6CED7068" w:rsidR="00774CE7" w:rsidRPr="00774CE7" w:rsidRDefault="0016381B" w:rsidP="00774CE7">
      <w:pPr>
        <w:pStyle w:val="ListParagraph"/>
        <w:numPr>
          <w:ilvl w:val="0"/>
          <w:numId w:val="7"/>
        </w:numPr>
        <w:spacing w:after="0"/>
        <w:ind w:right="-144"/>
        <w:rPr>
          <w:b/>
          <w:bCs/>
        </w:rPr>
      </w:pPr>
      <w:r>
        <w:t xml:space="preserve">The </w:t>
      </w:r>
      <w:r w:rsidR="00E96665" w:rsidRPr="00774CE7">
        <w:t xml:space="preserve">Portfolio Website won </w:t>
      </w:r>
      <w:r w:rsidR="00583566" w:rsidRPr="00774CE7">
        <w:t xml:space="preserve">a </w:t>
      </w:r>
      <w:r w:rsidR="00A30648" w:rsidRPr="00774CE7">
        <w:t xml:space="preserve">club </w:t>
      </w:r>
      <w:r w:rsidR="00583566" w:rsidRPr="00774CE7">
        <w:t xml:space="preserve">website making competition. </w:t>
      </w:r>
    </w:p>
    <w:sectPr w:rsidR="00774CE7" w:rsidRPr="00774CE7" w:rsidSect="00C85407">
      <w:pgSz w:w="12240" w:h="15840"/>
      <w:pgMar w:top="720" w:right="720" w:bottom="720" w:left="720" w:header="144" w:footer="144" w:gutter="0"/>
      <w:cols w:num="2" w:space="720" w:equalWidth="0">
        <w:col w:w="3360" w:space="720"/>
        <w:col w:w="67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96F10" w14:textId="77777777" w:rsidR="00381D40" w:rsidRDefault="00381D40" w:rsidP="00486866">
      <w:pPr>
        <w:spacing w:before="0" w:after="0" w:line="240" w:lineRule="auto"/>
      </w:pPr>
      <w:r>
        <w:separator/>
      </w:r>
    </w:p>
  </w:endnote>
  <w:endnote w:type="continuationSeparator" w:id="0">
    <w:p w14:paraId="5B60A223" w14:textId="77777777" w:rsidR="00381D40" w:rsidRDefault="00381D40" w:rsidP="0048686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B6E9F" w14:textId="77777777" w:rsidR="00381D40" w:rsidRDefault="00381D40" w:rsidP="00486866">
      <w:pPr>
        <w:spacing w:before="0" w:after="0" w:line="240" w:lineRule="auto"/>
      </w:pPr>
      <w:r>
        <w:separator/>
      </w:r>
    </w:p>
  </w:footnote>
  <w:footnote w:type="continuationSeparator" w:id="0">
    <w:p w14:paraId="28AE6748" w14:textId="77777777" w:rsidR="00381D40" w:rsidRDefault="00381D40" w:rsidP="0048686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5970"/>
    <w:multiLevelType w:val="hybridMultilevel"/>
    <w:tmpl w:val="7FF08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73489"/>
    <w:multiLevelType w:val="hybridMultilevel"/>
    <w:tmpl w:val="7A2C7B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794F42"/>
    <w:multiLevelType w:val="hybridMultilevel"/>
    <w:tmpl w:val="CC9E48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50094C"/>
    <w:multiLevelType w:val="hybridMultilevel"/>
    <w:tmpl w:val="AD82C8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5851FA4"/>
    <w:multiLevelType w:val="hybridMultilevel"/>
    <w:tmpl w:val="28BC3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EB6CA6"/>
    <w:multiLevelType w:val="hybridMultilevel"/>
    <w:tmpl w:val="CA5A5B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E12732"/>
    <w:multiLevelType w:val="hybridMultilevel"/>
    <w:tmpl w:val="E3F609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4B8144A"/>
    <w:multiLevelType w:val="hybridMultilevel"/>
    <w:tmpl w:val="0422C8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D587667"/>
    <w:multiLevelType w:val="hybridMultilevel"/>
    <w:tmpl w:val="1312E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F827437"/>
    <w:multiLevelType w:val="hybridMultilevel"/>
    <w:tmpl w:val="20C68E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86015278">
    <w:abstractNumId w:val="0"/>
  </w:num>
  <w:num w:numId="2" w16cid:durableId="1393314921">
    <w:abstractNumId w:val="2"/>
  </w:num>
  <w:num w:numId="3" w16cid:durableId="1431975925">
    <w:abstractNumId w:val="9"/>
  </w:num>
  <w:num w:numId="4" w16cid:durableId="1485969041">
    <w:abstractNumId w:val="8"/>
  </w:num>
  <w:num w:numId="5" w16cid:durableId="1251436">
    <w:abstractNumId w:val="1"/>
  </w:num>
  <w:num w:numId="6" w16cid:durableId="2012684315">
    <w:abstractNumId w:val="6"/>
  </w:num>
  <w:num w:numId="7" w16cid:durableId="733165801">
    <w:abstractNumId w:val="5"/>
  </w:num>
  <w:num w:numId="8" w16cid:durableId="1210605790">
    <w:abstractNumId w:val="7"/>
  </w:num>
  <w:num w:numId="9" w16cid:durableId="1545559274">
    <w:abstractNumId w:val="4"/>
  </w:num>
  <w:num w:numId="10" w16cid:durableId="16903768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MzE1tLQwMjU0NTJS0lEKTi0uzszPAykwqgUARnWs4iwAAAA="/>
  </w:docVars>
  <w:rsids>
    <w:rsidRoot w:val="00900087"/>
    <w:rsid w:val="00002E7A"/>
    <w:rsid w:val="00010ECE"/>
    <w:rsid w:val="00012526"/>
    <w:rsid w:val="00014FE6"/>
    <w:rsid w:val="00031934"/>
    <w:rsid w:val="0003432E"/>
    <w:rsid w:val="000600EC"/>
    <w:rsid w:val="00065F57"/>
    <w:rsid w:val="0007718B"/>
    <w:rsid w:val="00083CAD"/>
    <w:rsid w:val="00086918"/>
    <w:rsid w:val="00092185"/>
    <w:rsid w:val="00093CE5"/>
    <w:rsid w:val="00095414"/>
    <w:rsid w:val="0009599C"/>
    <w:rsid w:val="000979DE"/>
    <w:rsid w:val="000A122E"/>
    <w:rsid w:val="000C2F61"/>
    <w:rsid w:val="000D0E73"/>
    <w:rsid w:val="000F1C10"/>
    <w:rsid w:val="000F78F3"/>
    <w:rsid w:val="00102B97"/>
    <w:rsid w:val="00104A64"/>
    <w:rsid w:val="00110322"/>
    <w:rsid w:val="00110F03"/>
    <w:rsid w:val="0012016F"/>
    <w:rsid w:val="0012047C"/>
    <w:rsid w:val="001212D3"/>
    <w:rsid w:val="00122160"/>
    <w:rsid w:val="00122435"/>
    <w:rsid w:val="0013069B"/>
    <w:rsid w:val="00134293"/>
    <w:rsid w:val="00145091"/>
    <w:rsid w:val="00146FC9"/>
    <w:rsid w:val="00153E40"/>
    <w:rsid w:val="001544AE"/>
    <w:rsid w:val="00156440"/>
    <w:rsid w:val="00156E69"/>
    <w:rsid w:val="00163385"/>
    <w:rsid w:val="0016381B"/>
    <w:rsid w:val="001646E9"/>
    <w:rsid w:val="00165626"/>
    <w:rsid w:val="00183D97"/>
    <w:rsid w:val="0018695E"/>
    <w:rsid w:val="001934A8"/>
    <w:rsid w:val="001A6104"/>
    <w:rsid w:val="001B0C2D"/>
    <w:rsid w:val="001B467E"/>
    <w:rsid w:val="001C0C81"/>
    <w:rsid w:val="001E0D9D"/>
    <w:rsid w:val="001E3A67"/>
    <w:rsid w:val="001E5206"/>
    <w:rsid w:val="001E5B49"/>
    <w:rsid w:val="001F2F3B"/>
    <w:rsid w:val="002142EE"/>
    <w:rsid w:val="00220E30"/>
    <w:rsid w:val="00222F46"/>
    <w:rsid w:val="00231475"/>
    <w:rsid w:val="0023513C"/>
    <w:rsid w:val="00236699"/>
    <w:rsid w:val="002366CE"/>
    <w:rsid w:val="00242635"/>
    <w:rsid w:val="00253E78"/>
    <w:rsid w:val="002614D5"/>
    <w:rsid w:val="0026702A"/>
    <w:rsid w:val="00281680"/>
    <w:rsid w:val="00291D0D"/>
    <w:rsid w:val="00293AD5"/>
    <w:rsid w:val="00295A29"/>
    <w:rsid w:val="002A0C8E"/>
    <w:rsid w:val="002B0623"/>
    <w:rsid w:val="002B7697"/>
    <w:rsid w:val="002B777A"/>
    <w:rsid w:val="002C068D"/>
    <w:rsid w:val="002C171F"/>
    <w:rsid w:val="002C1E76"/>
    <w:rsid w:val="002E5965"/>
    <w:rsid w:val="002F499A"/>
    <w:rsid w:val="003115BB"/>
    <w:rsid w:val="00315374"/>
    <w:rsid w:val="00316D7B"/>
    <w:rsid w:val="00322DB1"/>
    <w:rsid w:val="00324690"/>
    <w:rsid w:val="00345904"/>
    <w:rsid w:val="00362C18"/>
    <w:rsid w:val="003636F5"/>
    <w:rsid w:val="00377521"/>
    <w:rsid w:val="00381A32"/>
    <w:rsid w:val="00381D40"/>
    <w:rsid w:val="00382E4A"/>
    <w:rsid w:val="003902DF"/>
    <w:rsid w:val="00390FEF"/>
    <w:rsid w:val="003913A2"/>
    <w:rsid w:val="00391882"/>
    <w:rsid w:val="003924D5"/>
    <w:rsid w:val="00393438"/>
    <w:rsid w:val="003943F3"/>
    <w:rsid w:val="00396F57"/>
    <w:rsid w:val="00397104"/>
    <w:rsid w:val="00397CB8"/>
    <w:rsid w:val="003B1F52"/>
    <w:rsid w:val="003C0304"/>
    <w:rsid w:val="003C1180"/>
    <w:rsid w:val="003C5B78"/>
    <w:rsid w:val="003D3943"/>
    <w:rsid w:val="003D4D45"/>
    <w:rsid w:val="003D6B20"/>
    <w:rsid w:val="003E5943"/>
    <w:rsid w:val="003E5E55"/>
    <w:rsid w:val="003E7B29"/>
    <w:rsid w:val="003F1BC1"/>
    <w:rsid w:val="003F39B0"/>
    <w:rsid w:val="003F57C7"/>
    <w:rsid w:val="00420795"/>
    <w:rsid w:val="00423785"/>
    <w:rsid w:val="00423F05"/>
    <w:rsid w:val="00427F79"/>
    <w:rsid w:val="00434581"/>
    <w:rsid w:val="004362A2"/>
    <w:rsid w:val="00445318"/>
    <w:rsid w:val="0044630F"/>
    <w:rsid w:val="00447C36"/>
    <w:rsid w:val="00456E3B"/>
    <w:rsid w:val="00457148"/>
    <w:rsid w:val="00457C53"/>
    <w:rsid w:val="00463751"/>
    <w:rsid w:val="00466DC6"/>
    <w:rsid w:val="00470152"/>
    <w:rsid w:val="004762B0"/>
    <w:rsid w:val="00476DDA"/>
    <w:rsid w:val="00481413"/>
    <w:rsid w:val="004839BF"/>
    <w:rsid w:val="00486866"/>
    <w:rsid w:val="00490EDF"/>
    <w:rsid w:val="004A7BA6"/>
    <w:rsid w:val="004B56D3"/>
    <w:rsid w:val="004B61BE"/>
    <w:rsid w:val="004C1C49"/>
    <w:rsid w:val="004C2A3D"/>
    <w:rsid w:val="004C63DD"/>
    <w:rsid w:val="004D59F4"/>
    <w:rsid w:val="004D6345"/>
    <w:rsid w:val="004D7F17"/>
    <w:rsid w:val="004E02C4"/>
    <w:rsid w:val="004E3280"/>
    <w:rsid w:val="004F3C1B"/>
    <w:rsid w:val="004F4F84"/>
    <w:rsid w:val="005169E4"/>
    <w:rsid w:val="00517F7D"/>
    <w:rsid w:val="00526350"/>
    <w:rsid w:val="00531210"/>
    <w:rsid w:val="00531FDD"/>
    <w:rsid w:val="0053340A"/>
    <w:rsid w:val="00535DC7"/>
    <w:rsid w:val="00546EED"/>
    <w:rsid w:val="00561FB0"/>
    <w:rsid w:val="00567034"/>
    <w:rsid w:val="00567D6C"/>
    <w:rsid w:val="00570040"/>
    <w:rsid w:val="005700AE"/>
    <w:rsid w:val="00583270"/>
    <w:rsid w:val="00583566"/>
    <w:rsid w:val="00595749"/>
    <w:rsid w:val="005A155A"/>
    <w:rsid w:val="005B0905"/>
    <w:rsid w:val="005B1BF1"/>
    <w:rsid w:val="005C7A8C"/>
    <w:rsid w:val="005D6BA7"/>
    <w:rsid w:val="005E13FE"/>
    <w:rsid w:val="005E1AAF"/>
    <w:rsid w:val="005F1660"/>
    <w:rsid w:val="005F2AAF"/>
    <w:rsid w:val="005F31B8"/>
    <w:rsid w:val="006141A5"/>
    <w:rsid w:val="00637A52"/>
    <w:rsid w:val="006427D5"/>
    <w:rsid w:val="00646B4C"/>
    <w:rsid w:val="006513BA"/>
    <w:rsid w:val="006518E7"/>
    <w:rsid w:val="006577BE"/>
    <w:rsid w:val="006634D1"/>
    <w:rsid w:val="006674FB"/>
    <w:rsid w:val="006738A3"/>
    <w:rsid w:val="0067563F"/>
    <w:rsid w:val="0068054D"/>
    <w:rsid w:val="006832DD"/>
    <w:rsid w:val="00695D23"/>
    <w:rsid w:val="006A102D"/>
    <w:rsid w:val="006A26EA"/>
    <w:rsid w:val="006A7A2E"/>
    <w:rsid w:val="006B7BCE"/>
    <w:rsid w:val="006C4545"/>
    <w:rsid w:val="006C5A44"/>
    <w:rsid w:val="006D117A"/>
    <w:rsid w:val="006D32E3"/>
    <w:rsid w:val="006D400B"/>
    <w:rsid w:val="006E10DC"/>
    <w:rsid w:val="006E34A8"/>
    <w:rsid w:val="006F6639"/>
    <w:rsid w:val="006F7B14"/>
    <w:rsid w:val="00700607"/>
    <w:rsid w:val="007028BE"/>
    <w:rsid w:val="00707C95"/>
    <w:rsid w:val="007112A9"/>
    <w:rsid w:val="00733F1A"/>
    <w:rsid w:val="00744F54"/>
    <w:rsid w:val="00750212"/>
    <w:rsid w:val="00753ACA"/>
    <w:rsid w:val="00754702"/>
    <w:rsid w:val="0075790D"/>
    <w:rsid w:val="00764947"/>
    <w:rsid w:val="00765EE4"/>
    <w:rsid w:val="007706DC"/>
    <w:rsid w:val="00771027"/>
    <w:rsid w:val="00772793"/>
    <w:rsid w:val="00774CE7"/>
    <w:rsid w:val="0077639E"/>
    <w:rsid w:val="0077773B"/>
    <w:rsid w:val="00792761"/>
    <w:rsid w:val="007A0615"/>
    <w:rsid w:val="007A4A12"/>
    <w:rsid w:val="007B2DBC"/>
    <w:rsid w:val="007C2E61"/>
    <w:rsid w:val="007C6002"/>
    <w:rsid w:val="007C70C0"/>
    <w:rsid w:val="007E1724"/>
    <w:rsid w:val="00804F58"/>
    <w:rsid w:val="008123B4"/>
    <w:rsid w:val="008171CB"/>
    <w:rsid w:val="00831D40"/>
    <w:rsid w:val="008338F1"/>
    <w:rsid w:val="00835D95"/>
    <w:rsid w:val="0083633E"/>
    <w:rsid w:val="00836609"/>
    <w:rsid w:val="008444A6"/>
    <w:rsid w:val="008454C9"/>
    <w:rsid w:val="00846752"/>
    <w:rsid w:val="00850F5D"/>
    <w:rsid w:val="008548E6"/>
    <w:rsid w:val="00856B84"/>
    <w:rsid w:val="00867AC8"/>
    <w:rsid w:val="00875F66"/>
    <w:rsid w:val="008764FF"/>
    <w:rsid w:val="0088112F"/>
    <w:rsid w:val="00881A46"/>
    <w:rsid w:val="00895CE0"/>
    <w:rsid w:val="00897A02"/>
    <w:rsid w:val="008A14DB"/>
    <w:rsid w:val="008B0EEB"/>
    <w:rsid w:val="008B5296"/>
    <w:rsid w:val="008C5840"/>
    <w:rsid w:val="008D1741"/>
    <w:rsid w:val="008D36A8"/>
    <w:rsid w:val="008D4E18"/>
    <w:rsid w:val="008E26F4"/>
    <w:rsid w:val="008F0BD9"/>
    <w:rsid w:val="008F153D"/>
    <w:rsid w:val="008F3C21"/>
    <w:rsid w:val="008F4136"/>
    <w:rsid w:val="00900087"/>
    <w:rsid w:val="009048B7"/>
    <w:rsid w:val="009071CF"/>
    <w:rsid w:val="0091032B"/>
    <w:rsid w:val="009117CD"/>
    <w:rsid w:val="0091658F"/>
    <w:rsid w:val="00916E9E"/>
    <w:rsid w:val="00917850"/>
    <w:rsid w:val="00920B8E"/>
    <w:rsid w:val="009215F2"/>
    <w:rsid w:val="0092671C"/>
    <w:rsid w:val="00932E4D"/>
    <w:rsid w:val="00935C85"/>
    <w:rsid w:val="00941DB9"/>
    <w:rsid w:val="00944FBD"/>
    <w:rsid w:val="00951327"/>
    <w:rsid w:val="0096162C"/>
    <w:rsid w:val="00964001"/>
    <w:rsid w:val="009657A9"/>
    <w:rsid w:val="00965803"/>
    <w:rsid w:val="00970508"/>
    <w:rsid w:val="00971E8C"/>
    <w:rsid w:val="00975DC5"/>
    <w:rsid w:val="00981C5F"/>
    <w:rsid w:val="0099686D"/>
    <w:rsid w:val="00996E1B"/>
    <w:rsid w:val="009A0AD3"/>
    <w:rsid w:val="009A254C"/>
    <w:rsid w:val="009B0CF8"/>
    <w:rsid w:val="009B304E"/>
    <w:rsid w:val="009C242E"/>
    <w:rsid w:val="009C5501"/>
    <w:rsid w:val="009D0677"/>
    <w:rsid w:val="009D45FB"/>
    <w:rsid w:val="009D5441"/>
    <w:rsid w:val="009D6BF9"/>
    <w:rsid w:val="009E2681"/>
    <w:rsid w:val="009E4D0A"/>
    <w:rsid w:val="009F3E61"/>
    <w:rsid w:val="009F607D"/>
    <w:rsid w:val="009F7C75"/>
    <w:rsid w:val="00A0040B"/>
    <w:rsid w:val="00A13022"/>
    <w:rsid w:val="00A21F6B"/>
    <w:rsid w:val="00A224E1"/>
    <w:rsid w:val="00A245A6"/>
    <w:rsid w:val="00A2479B"/>
    <w:rsid w:val="00A254DD"/>
    <w:rsid w:val="00A30648"/>
    <w:rsid w:val="00A314AA"/>
    <w:rsid w:val="00A345A6"/>
    <w:rsid w:val="00A35245"/>
    <w:rsid w:val="00A65B32"/>
    <w:rsid w:val="00A6694F"/>
    <w:rsid w:val="00A712B7"/>
    <w:rsid w:val="00A712C2"/>
    <w:rsid w:val="00A715FB"/>
    <w:rsid w:val="00A8594F"/>
    <w:rsid w:val="00A92947"/>
    <w:rsid w:val="00A94BA4"/>
    <w:rsid w:val="00AA3D10"/>
    <w:rsid w:val="00AA5C96"/>
    <w:rsid w:val="00AB6E7A"/>
    <w:rsid w:val="00AC53D6"/>
    <w:rsid w:val="00AD07D9"/>
    <w:rsid w:val="00AE20C2"/>
    <w:rsid w:val="00AE30A1"/>
    <w:rsid w:val="00AE4E60"/>
    <w:rsid w:val="00AE6513"/>
    <w:rsid w:val="00B00CF6"/>
    <w:rsid w:val="00B07DB7"/>
    <w:rsid w:val="00B131CB"/>
    <w:rsid w:val="00B14601"/>
    <w:rsid w:val="00B14634"/>
    <w:rsid w:val="00B252F7"/>
    <w:rsid w:val="00B31E65"/>
    <w:rsid w:val="00B32137"/>
    <w:rsid w:val="00B32317"/>
    <w:rsid w:val="00B34DFD"/>
    <w:rsid w:val="00B378C5"/>
    <w:rsid w:val="00B43E66"/>
    <w:rsid w:val="00B44D54"/>
    <w:rsid w:val="00B5156E"/>
    <w:rsid w:val="00B57184"/>
    <w:rsid w:val="00B66403"/>
    <w:rsid w:val="00B66E3D"/>
    <w:rsid w:val="00B6712C"/>
    <w:rsid w:val="00B71AC1"/>
    <w:rsid w:val="00B74A9A"/>
    <w:rsid w:val="00B75A53"/>
    <w:rsid w:val="00B76CD7"/>
    <w:rsid w:val="00B81BA3"/>
    <w:rsid w:val="00B8500B"/>
    <w:rsid w:val="00B85767"/>
    <w:rsid w:val="00B957E7"/>
    <w:rsid w:val="00B97007"/>
    <w:rsid w:val="00BA2F8D"/>
    <w:rsid w:val="00BA4A50"/>
    <w:rsid w:val="00BC53E8"/>
    <w:rsid w:val="00BC56AA"/>
    <w:rsid w:val="00BD166C"/>
    <w:rsid w:val="00BD4BAC"/>
    <w:rsid w:val="00BD55E6"/>
    <w:rsid w:val="00BD75CB"/>
    <w:rsid w:val="00BE646A"/>
    <w:rsid w:val="00BF0E20"/>
    <w:rsid w:val="00BF22D0"/>
    <w:rsid w:val="00BF411D"/>
    <w:rsid w:val="00C0498F"/>
    <w:rsid w:val="00C127C1"/>
    <w:rsid w:val="00C26C0B"/>
    <w:rsid w:val="00C47571"/>
    <w:rsid w:val="00C47A60"/>
    <w:rsid w:val="00C516FF"/>
    <w:rsid w:val="00C5515C"/>
    <w:rsid w:val="00C64CF1"/>
    <w:rsid w:val="00C67DDB"/>
    <w:rsid w:val="00C725CD"/>
    <w:rsid w:val="00C735C7"/>
    <w:rsid w:val="00C76748"/>
    <w:rsid w:val="00C83ECF"/>
    <w:rsid w:val="00C85407"/>
    <w:rsid w:val="00C8697A"/>
    <w:rsid w:val="00C871B8"/>
    <w:rsid w:val="00C87B61"/>
    <w:rsid w:val="00C9004F"/>
    <w:rsid w:val="00C93715"/>
    <w:rsid w:val="00C94029"/>
    <w:rsid w:val="00CA22D8"/>
    <w:rsid w:val="00CA73EB"/>
    <w:rsid w:val="00CA7E82"/>
    <w:rsid w:val="00CB30AB"/>
    <w:rsid w:val="00CC19F4"/>
    <w:rsid w:val="00CC3E3B"/>
    <w:rsid w:val="00CC5513"/>
    <w:rsid w:val="00CE09EA"/>
    <w:rsid w:val="00CE665B"/>
    <w:rsid w:val="00D10B0C"/>
    <w:rsid w:val="00D23E35"/>
    <w:rsid w:val="00D301DD"/>
    <w:rsid w:val="00D35483"/>
    <w:rsid w:val="00D37899"/>
    <w:rsid w:val="00D54669"/>
    <w:rsid w:val="00D611D4"/>
    <w:rsid w:val="00D65E23"/>
    <w:rsid w:val="00D703A8"/>
    <w:rsid w:val="00D77DF8"/>
    <w:rsid w:val="00D94892"/>
    <w:rsid w:val="00D96255"/>
    <w:rsid w:val="00D9786C"/>
    <w:rsid w:val="00DA6E83"/>
    <w:rsid w:val="00DB31AD"/>
    <w:rsid w:val="00DB3CC7"/>
    <w:rsid w:val="00DC0ED2"/>
    <w:rsid w:val="00DC1F56"/>
    <w:rsid w:val="00DC1FB3"/>
    <w:rsid w:val="00DC20D5"/>
    <w:rsid w:val="00DC37D0"/>
    <w:rsid w:val="00DD4CE7"/>
    <w:rsid w:val="00DD5FE9"/>
    <w:rsid w:val="00DD6759"/>
    <w:rsid w:val="00DE2AB9"/>
    <w:rsid w:val="00DE3FC5"/>
    <w:rsid w:val="00E04659"/>
    <w:rsid w:val="00E23099"/>
    <w:rsid w:val="00E27918"/>
    <w:rsid w:val="00E33C29"/>
    <w:rsid w:val="00E41F99"/>
    <w:rsid w:val="00E533A6"/>
    <w:rsid w:val="00E537E1"/>
    <w:rsid w:val="00E55AA7"/>
    <w:rsid w:val="00E708EF"/>
    <w:rsid w:val="00E76A4D"/>
    <w:rsid w:val="00E9598B"/>
    <w:rsid w:val="00E96665"/>
    <w:rsid w:val="00EA4ADC"/>
    <w:rsid w:val="00EB2EB7"/>
    <w:rsid w:val="00EC3713"/>
    <w:rsid w:val="00EC392D"/>
    <w:rsid w:val="00EE4E39"/>
    <w:rsid w:val="00EE69EF"/>
    <w:rsid w:val="00F02280"/>
    <w:rsid w:val="00F03566"/>
    <w:rsid w:val="00F03F7B"/>
    <w:rsid w:val="00F05A9A"/>
    <w:rsid w:val="00F14AEF"/>
    <w:rsid w:val="00F27A67"/>
    <w:rsid w:val="00F31C7B"/>
    <w:rsid w:val="00F31CCB"/>
    <w:rsid w:val="00F34A67"/>
    <w:rsid w:val="00F411FE"/>
    <w:rsid w:val="00F4669E"/>
    <w:rsid w:val="00F471E7"/>
    <w:rsid w:val="00F50373"/>
    <w:rsid w:val="00F51847"/>
    <w:rsid w:val="00F57852"/>
    <w:rsid w:val="00F704ED"/>
    <w:rsid w:val="00F72C0E"/>
    <w:rsid w:val="00F749CF"/>
    <w:rsid w:val="00F74E25"/>
    <w:rsid w:val="00FA635B"/>
    <w:rsid w:val="00FB49D2"/>
    <w:rsid w:val="00FB6E4A"/>
    <w:rsid w:val="00FC2670"/>
    <w:rsid w:val="00FD0EA8"/>
    <w:rsid w:val="00FD26D4"/>
    <w:rsid w:val="00FD41E7"/>
    <w:rsid w:val="00FD58FB"/>
    <w:rsid w:val="00FE7A34"/>
    <w:rsid w:val="00FF2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32FF9E"/>
  <w15:chartTrackingRefBased/>
  <w15:docId w15:val="{350C21C0-E47A-49AA-A04B-B9AAFCBB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34D1"/>
  </w:style>
  <w:style w:type="paragraph" w:styleId="Heading1">
    <w:name w:val="heading 1"/>
    <w:basedOn w:val="Normal"/>
    <w:next w:val="Normal"/>
    <w:link w:val="Heading1Char"/>
    <w:uiPriority w:val="9"/>
    <w:qFormat/>
    <w:rsid w:val="006634D1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34D1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34D1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34D1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34D1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34D1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34D1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34D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34D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44A6"/>
  </w:style>
  <w:style w:type="character" w:customStyle="1" w:styleId="DateChar">
    <w:name w:val="Date Char"/>
    <w:basedOn w:val="DefaultParagraphFont"/>
    <w:link w:val="Date"/>
    <w:uiPriority w:val="99"/>
    <w:semiHidden/>
    <w:rsid w:val="008444A6"/>
  </w:style>
  <w:style w:type="character" w:styleId="Hyperlink">
    <w:name w:val="Hyperlink"/>
    <w:basedOn w:val="DefaultParagraphFont"/>
    <w:uiPriority w:val="99"/>
    <w:unhideWhenUsed/>
    <w:rsid w:val="008444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44A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868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866"/>
  </w:style>
  <w:style w:type="paragraph" w:styleId="Footer">
    <w:name w:val="footer"/>
    <w:basedOn w:val="Normal"/>
    <w:link w:val="FooterChar"/>
    <w:uiPriority w:val="99"/>
    <w:unhideWhenUsed/>
    <w:rsid w:val="004868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866"/>
  </w:style>
  <w:style w:type="character" w:customStyle="1" w:styleId="Heading1Char">
    <w:name w:val="Heading 1 Char"/>
    <w:basedOn w:val="DefaultParagraphFont"/>
    <w:link w:val="Heading1"/>
    <w:uiPriority w:val="9"/>
    <w:rsid w:val="006634D1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6634D1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6634D1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34D1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34D1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34D1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34D1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34D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34D1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634D1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634D1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634D1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34D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634D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6634D1"/>
    <w:rPr>
      <w:b/>
      <w:bCs/>
    </w:rPr>
  </w:style>
  <w:style w:type="character" w:styleId="Emphasis">
    <w:name w:val="Emphasis"/>
    <w:uiPriority w:val="20"/>
    <w:qFormat/>
    <w:rsid w:val="006634D1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6634D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634D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634D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34D1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34D1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6634D1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6634D1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6634D1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6634D1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6634D1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34D1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7706D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A7A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3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s://github.com/realPaulSwan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svg"/><Relationship Id="rId17" Type="http://schemas.openxmlformats.org/officeDocument/2006/relationships/image" Target="media/image8.sv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www.linkedin.com/in/paul-swan-88199b228" TargetMode="External"/><Relationship Id="rId10" Type="http://schemas.openxmlformats.org/officeDocument/2006/relationships/hyperlink" Target="mailto:peswan@live.com" TargetMode="External"/><Relationship Id="rId19" Type="http://schemas.openxmlformats.org/officeDocument/2006/relationships/hyperlink" Target="https://paulswan.dev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11C070-6CB1-44E6-8FBC-A810103E4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8</TotalTime>
  <Pages>1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Swan</dc:creator>
  <cp:keywords/>
  <dc:description/>
  <cp:lastModifiedBy>Paul Swan</cp:lastModifiedBy>
  <cp:revision>204</cp:revision>
  <dcterms:created xsi:type="dcterms:W3CDTF">2022-03-27T00:42:00Z</dcterms:created>
  <dcterms:modified xsi:type="dcterms:W3CDTF">2022-11-04T23:30:00Z</dcterms:modified>
</cp:coreProperties>
</file>